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7DC3E6" w14:textId="3A6F8F59" w:rsidR="00FB1D09" w:rsidRPr="00051D51" w:rsidRDefault="00051D51" w:rsidP="00255432">
      <w:pPr>
        <w:rPr>
          <w:rFonts w:ascii="Calibri" w:hAnsi="Calibri" w:cs="Calibri"/>
          <w:bCs/>
          <w:highlight w:val="yellow"/>
        </w:rPr>
      </w:pPr>
      <w:r>
        <w:rPr>
          <w:rFonts w:ascii="Calibri" w:hAnsi="Calibri" w:cs="Calibri"/>
          <w:noProof/>
          <w:color w:val="FFFFFF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6703" behindDoc="0" locked="0" layoutInCell="1" allowOverlap="1" wp14:anchorId="6885D6CB" wp14:editId="3E0062A7">
                <wp:simplePos x="0" y="0"/>
                <wp:positionH relativeFrom="margin">
                  <wp:posOffset>5255</wp:posOffset>
                </wp:positionH>
                <wp:positionV relativeFrom="paragraph">
                  <wp:posOffset>-243577</wp:posOffset>
                </wp:positionV>
                <wp:extent cx="6832184" cy="800100"/>
                <wp:effectExtent l="0" t="0" r="698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2184" cy="80010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C4CF1E" w14:textId="77777777" w:rsidR="00051D51" w:rsidRPr="00051D51" w:rsidRDefault="00051D51" w:rsidP="00051D51">
                            <w:pPr>
                              <w:jc w:val="center"/>
                              <w:rPr>
                                <w:rFonts w:ascii="Calibri" w:hAnsi="Calibri" w:cs="Calibri"/>
                                <w:noProof/>
                                <w:color w:val="FFFFFF"/>
                                <w:sz w:val="12"/>
                                <w:szCs w:val="12"/>
                              </w:rPr>
                            </w:pPr>
                          </w:p>
                          <w:p w14:paraId="6C4048D2" w14:textId="429077AB" w:rsidR="00051D51" w:rsidRPr="00051D51" w:rsidRDefault="00C9745E" w:rsidP="00051D51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noProof/>
                                <w:color w:val="FFFFFF"/>
                                <w:sz w:val="60"/>
                                <w:szCs w:val="60"/>
                              </w:rPr>
                              <w:t>202</w:t>
                            </w:r>
                            <w:r w:rsidR="005858E2">
                              <w:rPr>
                                <w:rFonts w:ascii="Calibri" w:hAnsi="Calibri" w:cs="Calibri"/>
                                <w:noProof/>
                                <w:color w:val="FFFFFF"/>
                                <w:sz w:val="60"/>
                                <w:szCs w:val="60"/>
                              </w:rPr>
                              <w:t>5</w:t>
                            </w:r>
                            <w:r>
                              <w:rPr>
                                <w:rFonts w:ascii="Calibri" w:hAnsi="Calibri" w:cs="Calibri"/>
                                <w:noProof/>
                                <w:color w:val="FFFFFF"/>
                                <w:sz w:val="60"/>
                                <w:szCs w:val="60"/>
                              </w:rPr>
                              <w:t>-202</w:t>
                            </w:r>
                            <w:r w:rsidR="005858E2">
                              <w:rPr>
                                <w:rFonts w:ascii="Calibri" w:hAnsi="Calibri" w:cs="Calibri"/>
                                <w:noProof/>
                                <w:color w:val="FFFFFF"/>
                                <w:sz w:val="60"/>
                                <w:szCs w:val="60"/>
                              </w:rPr>
                              <w:t>6</w:t>
                            </w:r>
                            <w:r w:rsidR="00051D51" w:rsidRPr="00051D51">
                              <w:rPr>
                                <w:rFonts w:ascii="Calibri" w:hAnsi="Calibri" w:cs="Calibri"/>
                                <w:noProof/>
                                <w:color w:val="FFFFFF"/>
                                <w:sz w:val="60"/>
                                <w:szCs w:val="60"/>
                              </w:rPr>
                              <w:t xml:space="preserve"> St. Joseph</w:t>
                            </w:r>
                            <w:r w:rsidR="00051D51" w:rsidRPr="00051D51">
                              <w:rPr>
                                <w:rFonts w:ascii="Calibri" w:hAnsi="Calibri" w:cs="Calibri"/>
                                <w:color w:val="FFFFFF"/>
                                <w:sz w:val="60"/>
                                <w:szCs w:val="60"/>
                              </w:rPr>
                              <w:t xml:space="preserve"> School Supply List</w:t>
                            </w:r>
                          </w:p>
                          <w:p w14:paraId="01F21D80" w14:textId="77777777" w:rsidR="00051D51" w:rsidRDefault="00051D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885D6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4pt;margin-top:-19.2pt;width:537.95pt;height:63pt;z-index:251656703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" fillcolor="#002060" stroked="f" strokeweight=".5pt">
                <v:textbox>
                  <w:txbxContent>
                    <w:p w14:paraId="42C4CF1E" w14:textId="77777777" w:rsidR="00051D51" w:rsidRPr="00051D51" w:rsidRDefault="00051D51" w:rsidP="00051D51">
                      <w:pPr>
                        <w:jc w:val="center"/>
                        <w:rPr>
                          <w:rFonts w:ascii="Calibri" w:hAnsi="Calibri" w:cs="Calibri"/>
                          <w:noProof/>
                          <w:color w:val="FFFFFF"/>
                          <w:sz w:val="12"/>
                          <w:szCs w:val="12"/>
                        </w:rPr>
                      </w:pPr>
                    </w:p>
                    <w:p w14:paraId="6C4048D2" w14:textId="429077AB" w:rsidR="00051D51" w:rsidRPr="00051D51" w:rsidRDefault="00C9745E" w:rsidP="00051D51">
                      <w:pPr>
                        <w:jc w:val="center"/>
                        <w:rPr>
                          <w:rFonts w:ascii="Calibri" w:hAnsi="Calibri" w:cs="Calibri"/>
                          <w:color w:val="FFFFFF"/>
                          <w:sz w:val="60"/>
                          <w:szCs w:val="60"/>
                        </w:rPr>
                      </w:pPr>
                      <w:r>
                        <w:rPr>
                          <w:rFonts w:ascii="Calibri" w:hAnsi="Calibri" w:cs="Calibri"/>
                          <w:noProof/>
                          <w:color w:val="FFFFFF"/>
                          <w:sz w:val="60"/>
                          <w:szCs w:val="60"/>
                        </w:rPr>
                        <w:t>202</w:t>
                      </w:r>
                      <w:r w:rsidR="005858E2">
                        <w:rPr>
                          <w:rFonts w:ascii="Calibri" w:hAnsi="Calibri" w:cs="Calibri"/>
                          <w:noProof/>
                          <w:color w:val="FFFFFF"/>
                          <w:sz w:val="60"/>
                          <w:szCs w:val="60"/>
                        </w:rPr>
                        <w:t>5</w:t>
                      </w:r>
                      <w:r>
                        <w:rPr>
                          <w:rFonts w:ascii="Calibri" w:hAnsi="Calibri" w:cs="Calibri"/>
                          <w:noProof/>
                          <w:color w:val="FFFFFF"/>
                          <w:sz w:val="60"/>
                          <w:szCs w:val="60"/>
                        </w:rPr>
                        <w:t>-202</w:t>
                      </w:r>
                      <w:r w:rsidR="005858E2">
                        <w:rPr>
                          <w:rFonts w:ascii="Calibri" w:hAnsi="Calibri" w:cs="Calibri"/>
                          <w:noProof/>
                          <w:color w:val="FFFFFF"/>
                          <w:sz w:val="60"/>
                          <w:szCs w:val="60"/>
                        </w:rPr>
                        <w:t>6</w:t>
                      </w:r>
                      <w:r w:rsidR="00051D51" w:rsidRPr="00051D51">
                        <w:rPr>
                          <w:rFonts w:ascii="Calibri" w:hAnsi="Calibri" w:cs="Calibri"/>
                          <w:noProof/>
                          <w:color w:val="FFFFFF"/>
                          <w:sz w:val="60"/>
                          <w:szCs w:val="60"/>
                        </w:rPr>
                        <w:t xml:space="preserve"> St. Joseph</w:t>
                      </w:r>
                      <w:r w:rsidR="00051D51" w:rsidRPr="00051D51">
                        <w:rPr>
                          <w:rFonts w:ascii="Calibri" w:hAnsi="Calibri" w:cs="Calibri"/>
                          <w:color w:val="FFFFFF"/>
                          <w:sz w:val="60"/>
                          <w:szCs w:val="60"/>
                        </w:rPr>
                        <w:t xml:space="preserve"> School Supply List</w:t>
                      </w:r>
                    </w:p>
                    <w:p w14:paraId="01F21D80" w14:textId="77777777" w:rsidR="00051D51" w:rsidRDefault="00051D51"/>
                  </w:txbxContent>
                </v:textbox>
                <w10:wrap anchorx="margin"/>
              </v:shape>
            </w:pict>
          </mc:Fallback>
        </mc:AlternateContent>
      </w:r>
    </w:p>
    <w:p w14:paraId="3FE2F1A8" w14:textId="6CE818D4" w:rsidR="00051D51" w:rsidRPr="00051D51" w:rsidRDefault="00051D51" w:rsidP="00255432">
      <w:pPr>
        <w:rPr>
          <w:rFonts w:ascii="Calibri" w:hAnsi="Calibri" w:cs="Calibri"/>
          <w:bCs/>
          <w:highlight w:val="yellow"/>
        </w:rPr>
      </w:pPr>
    </w:p>
    <w:p w14:paraId="1F8334C2" w14:textId="1BDF7E43" w:rsidR="00051D51" w:rsidRPr="00051D51" w:rsidRDefault="00051D51" w:rsidP="00255432">
      <w:pPr>
        <w:rPr>
          <w:rFonts w:ascii="Calibri" w:hAnsi="Calibri" w:cs="Calibri"/>
          <w:bCs/>
          <w:highlight w:val="yellow"/>
        </w:rPr>
      </w:pPr>
    </w:p>
    <w:p w14:paraId="14FB0A94" w14:textId="1B56453A" w:rsidR="00051D51" w:rsidRPr="00051D51" w:rsidRDefault="005300FB" w:rsidP="00255432">
      <w:pPr>
        <w:rPr>
          <w:rFonts w:ascii="Calibri" w:hAnsi="Calibri" w:cs="Calibri"/>
          <w:bCs/>
          <w:highlight w:val="yellow"/>
        </w:rPr>
      </w:pPr>
      <w:r>
        <w:rPr>
          <w:rFonts w:ascii="Calibri" w:hAnsi="Calibri" w:cs="Calibri"/>
          <w:bCs/>
          <w:noProof/>
        </w:rPr>
        <mc:AlternateContent>
          <mc:Choice Requires="wps">
            <w:drawing>
              <wp:anchor distT="0" distB="0" distL="114300" distR="114300" simplePos="0" relativeHeight="251655678" behindDoc="0" locked="0" layoutInCell="1" allowOverlap="1" wp14:anchorId="519C08DF" wp14:editId="7BA4E6C5">
                <wp:simplePos x="0" y="0"/>
                <wp:positionH relativeFrom="margin">
                  <wp:posOffset>76200</wp:posOffset>
                </wp:positionH>
                <wp:positionV relativeFrom="paragraph">
                  <wp:posOffset>9525</wp:posOffset>
                </wp:positionV>
                <wp:extent cx="6972300" cy="8667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2300" cy="866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1003D0" w14:textId="046F385B" w:rsidR="00D54596" w:rsidRPr="00D54596" w:rsidRDefault="00D54596" w:rsidP="00702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</w:pPr>
                            <w:r w:rsidRPr="00D54596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  <w:highlight w:val="yellow"/>
                              </w:rPr>
                              <w:t>All fees are payable on Drop-In Day</w:t>
                            </w:r>
                            <w:r w:rsidRPr="00D54596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 xml:space="preserve"> in the Office.</w:t>
                            </w:r>
                          </w:p>
                          <w:p w14:paraId="0C7F77EC" w14:textId="77777777" w:rsidR="00D54596" w:rsidRPr="00D54596" w:rsidRDefault="00D54596" w:rsidP="00702889">
                            <w:pPr>
                              <w:rPr>
                                <w:rFonts w:ascii="Calibri" w:hAnsi="Calibri" w:cs="Calibri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5E3D146" w14:textId="0480AAAE" w:rsidR="00D54596" w:rsidRPr="00702889" w:rsidRDefault="00D54596" w:rsidP="00702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rFonts w:ascii="Calibri" w:hAnsi="Calibri" w:cs="Calibri"/>
                                <w:b/>
                                <w:color w:val="1F497D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D54596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  <w:highlight w:val="yellow"/>
                              </w:rPr>
                              <w:t>All students should have the following:</w:t>
                            </w:r>
                            <w:r w:rsidRPr="00D54596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D54596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  <w:u w:val="single"/>
                              </w:rPr>
                              <w:t>A labeled B</w:t>
                            </w:r>
                            <w:r w:rsidR="003848F3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  <w:u w:val="single"/>
                              </w:rPr>
                              <w:t>ACKPACK</w:t>
                            </w:r>
                            <w:r w:rsid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r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>large enough for a</w:t>
                            </w:r>
                            <w:r w:rsidR="002F1B75"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 xml:space="preserve"> 9 </w:t>
                            </w:r>
                            <w:r w:rsidR="00B3598C"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>½</w:t>
                            </w:r>
                            <w:r w:rsidR="00031381"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>”x11 ½</w:t>
                            </w:r>
                            <w:r w:rsidR="008F2E7F"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>”</w:t>
                            </w:r>
                            <w:r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 xml:space="preserve"> folder</w:t>
                            </w:r>
                            <w:r w:rsidR="000D5D11"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 xml:space="preserve">; </w:t>
                            </w:r>
                            <w:r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</w:rPr>
                              <w:t xml:space="preserve">outdoor gear; 1 large container of </w:t>
                            </w:r>
                            <w:r w:rsidRPr="00EE10CC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  <w:u w:val="single"/>
                              </w:rPr>
                              <w:t>Clorox/Disinfectant Wipes</w:t>
                            </w:r>
                            <w:r w:rsidR="00F07B4B">
                              <w:rPr>
                                <w:rFonts w:ascii="Calibri" w:hAnsi="Calibri" w:cs="Calibri"/>
                                <w:bCs/>
                                <w:sz w:val="26"/>
                                <w:szCs w:val="26"/>
                                <w:u w:val="single"/>
                              </w:rPr>
                              <w:t xml:space="preserve">; </w:t>
                            </w:r>
                            <w:r w:rsidR="00F07B4B" w:rsidRPr="00702889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*NO hand</w:t>
                            </w:r>
                            <w:r w:rsidR="00E92E96" w:rsidRPr="00702889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 xml:space="preserve"> sanitizer needed</w:t>
                            </w:r>
                          </w:p>
                          <w:p w14:paraId="6BB2A695" w14:textId="77777777" w:rsidR="00D54596" w:rsidRDefault="00D54596" w:rsidP="007028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C08DF" id="Text Box 1" o:spid="_x0000_s1027" type="#_x0000_t202" style="position:absolute;margin-left:6pt;margin-top:.75pt;width:549pt;height:68.25pt;z-index:2516556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" filled="f" stroked="f" strokeweight=".5pt">
                <v:textbox>
                  <w:txbxContent>
                    <w:p w14:paraId="5F1003D0" w14:textId="046F385B" w:rsidR="00D54596" w:rsidRPr="00D54596" w:rsidRDefault="00D54596" w:rsidP="0070288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</w:pPr>
                      <w:r w:rsidRPr="00D54596">
                        <w:rPr>
                          <w:rFonts w:ascii="Calibri" w:hAnsi="Calibri" w:cs="Calibri"/>
                          <w:bCs/>
                          <w:sz w:val="26"/>
                          <w:szCs w:val="26"/>
                          <w:highlight w:val="yellow"/>
                        </w:rPr>
                        <w:t>All fees are payable on Drop-In Day</w:t>
                      </w:r>
                      <w:r w:rsidRPr="00D54596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 xml:space="preserve"> in the Office.</w:t>
                      </w:r>
                    </w:p>
                    <w:p w14:paraId="0C7F77EC" w14:textId="77777777" w:rsidR="00D54596" w:rsidRPr="00D54596" w:rsidRDefault="00D54596" w:rsidP="00702889">
                      <w:pPr>
                        <w:rPr>
                          <w:rFonts w:ascii="Calibri" w:hAnsi="Calibri" w:cs="Calibri"/>
                          <w:bCs/>
                          <w:sz w:val="16"/>
                          <w:szCs w:val="16"/>
                        </w:rPr>
                      </w:pPr>
                    </w:p>
                    <w:p w14:paraId="15E3D146" w14:textId="0480AAAE" w:rsidR="00D54596" w:rsidRPr="00702889" w:rsidRDefault="00D54596" w:rsidP="0070288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rFonts w:ascii="Calibri" w:hAnsi="Calibri" w:cs="Calibri"/>
                          <w:b/>
                          <w:color w:val="1F497D"/>
                          <w:sz w:val="26"/>
                          <w:szCs w:val="26"/>
                          <w:u w:val="single"/>
                        </w:rPr>
                      </w:pPr>
                      <w:r w:rsidRPr="00D54596">
                        <w:rPr>
                          <w:rFonts w:ascii="Calibri" w:hAnsi="Calibri" w:cs="Calibri"/>
                          <w:bCs/>
                          <w:sz w:val="26"/>
                          <w:szCs w:val="26"/>
                          <w:highlight w:val="yellow"/>
                        </w:rPr>
                        <w:t>All students should have the following:</w:t>
                      </w:r>
                      <w:r w:rsidRPr="00D54596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D54596">
                        <w:rPr>
                          <w:rFonts w:ascii="Calibri" w:hAnsi="Calibri" w:cs="Calibri"/>
                          <w:bCs/>
                          <w:sz w:val="26"/>
                          <w:szCs w:val="26"/>
                          <w:u w:val="single"/>
                        </w:rPr>
                        <w:t>A labeled B</w:t>
                      </w:r>
                      <w:r w:rsidR="003848F3">
                        <w:rPr>
                          <w:rFonts w:ascii="Calibri" w:hAnsi="Calibri" w:cs="Calibri"/>
                          <w:bCs/>
                          <w:sz w:val="26"/>
                          <w:szCs w:val="26"/>
                          <w:u w:val="single"/>
                        </w:rPr>
                        <w:t>ACKPACK</w:t>
                      </w:r>
                      <w:r w:rsid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  <w:u w:val="single"/>
                        </w:rPr>
                        <w:t xml:space="preserve"> </w:t>
                      </w:r>
                      <w:r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>large enough for a</w:t>
                      </w:r>
                      <w:r w:rsidR="002F1B75"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 xml:space="preserve"> 9 </w:t>
                      </w:r>
                      <w:r w:rsidR="00B3598C"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>½</w:t>
                      </w:r>
                      <w:r w:rsidR="00031381"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>”x11 ½</w:t>
                      </w:r>
                      <w:r w:rsidR="008F2E7F"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>”</w:t>
                      </w:r>
                      <w:r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 xml:space="preserve"> folder</w:t>
                      </w:r>
                      <w:r w:rsidR="000D5D11"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 xml:space="preserve">; </w:t>
                      </w:r>
                      <w:r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</w:rPr>
                        <w:t xml:space="preserve">outdoor gear; 1 large container of </w:t>
                      </w:r>
                      <w:r w:rsidRPr="00EE10CC">
                        <w:rPr>
                          <w:rFonts w:ascii="Calibri" w:hAnsi="Calibri" w:cs="Calibri"/>
                          <w:bCs/>
                          <w:sz w:val="26"/>
                          <w:szCs w:val="26"/>
                          <w:u w:val="single"/>
                        </w:rPr>
                        <w:t>Clorox/Disinfectant Wipes</w:t>
                      </w:r>
                      <w:r w:rsidR="00F07B4B">
                        <w:rPr>
                          <w:rFonts w:ascii="Calibri" w:hAnsi="Calibri" w:cs="Calibri"/>
                          <w:bCs/>
                          <w:sz w:val="26"/>
                          <w:szCs w:val="26"/>
                          <w:u w:val="single"/>
                        </w:rPr>
                        <w:t xml:space="preserve">; </w:t>
                      </w:r>
                      <w:r w:rsidR="00F07B4B" w:rsidRPr="00702889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*NO hand</w:t>
                      </w:r>
                      <w:r w:rsidR="00E92E96" w:rsidRPr="00702889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 xml:space="preserve"> sanitizer needed</w:t>
                      </w:r>
                    </w:p>
                    <w:p w14:paraId="6BB2A695" w14:textId="77777777" w:rsidR="00D54596" w:rsidRDefault="00D54596" w:rsidP="00702889"/>
                  </w:txbxContent>
                </v:textbox>
                <w10:wrap anchorx="margin"/>
              </v:shape>
            </w:pict>
          </mc:Fallback>
        </mc:AlternateContent>
      </w:r>
    </w:p>
    <w:p w14:paraId="7DDDB094" w14:textId="5E339929" w:rsidR="0018799F" w:rsidRDefault="0018799F" w:rsidP="0018799F">
      <w:pPr>
        <w:rPr>
          <w:rFonts w:ascii="Calibri" w:hAnsi="Calibri" w:cs="Calibri"/>
          <w:b/>
          <w:bCs/>
          <w:color w:val="FFFFFF"/>
          <w:highlight w:val="darkBlue"/>
          <w:lang w:val="x-none" w:eastAsia="x-none"/>
        </w:rPr>
      </w:pPr>
    </w:p>
    <w:p w14:paraId="282178FB" w14:textId="3CA8306B" w:rsidR="00D54596" w:rsidRDefault="00D54596" w:rsidP="0018799F">
      <w:pPr>
        <w:rPr>
          <w:rFonts w:ascii="Calibri" w:hAnsi="Calibri" w:cs="Calibri"/>
          <w:b/>
          <w:bCs/>
          <w:color w:val="FFFFFF"/>
          <w:highlight w:val="darkBlue"/>
          <w:lang w:val="x-none" w:eastAsia="x-none"/>
        </w:rPr>
      </w:pPr>
    </w:p>
    <w:p w14:paraId="5B789F24" w14:textId="091349EA" w:rsidR="00D54596" w:rsidRDefault="00D54596" w:rsidP="0018799F">
      <w:pPr>
        <w:rPr>
          <w:rFonts w:ascii="Calibri" w:hAnsi="Calibri" w:cs="Calibri"/>
          <w:b/>
          <w:bCs/>
          <w:color w:val="FFFFFF"/>
          <w:highlight w:val="darkBlue"/>
          <w:lang w:val="x-none" w:eastAsia="x-none"/>
        </w:rPr>
      </w:pPr>
    </w:p>
    <w:p w14:paraId="54098624" w14:textId="77777777" w:rsidR="00E96198" w:rsidRPr="004C18A8" w:rsidRDefault="00E96198" w:rsidP="00BE7619">
      <w:pPr>
        <w:rPr>
          <w:rFonts w:ascii="Calibri" w:hAnsi="Calibri" w:cs="Calibri"/>
          <w:bCs/>
          <w:highlight w:val="yellow"/>
        </w:rPr>
      </w:pPr>
    </w:p>
    <w:p w14:paraId="61710900" w14:textId="77777777" w:rsidR="007F1B37" w:rsidRPr="00740705" w:rsidRDefault="007F1B37" w:rsidP="00BE7619">
      <w:pPr>
        <w:rPr>
          <w:rFonts w:ascii="Calibri" w:hAnsi="Calibri" w:cs="Calibri"/>
          <w:b/>
          <w:sz w:val="32"/>
          <w:szCs w:val="32"/>
        </w:rPr>
      </w:pPr>
      <w:r w:rsidRPr="00740705">
        <w:rPr>
          <w:rFonts w:ascii="Calibri" w:hAnsi="Calibri" w:cs="Calibri"/>
          <w:b/>
          <w:bCs/>
          <w:noProof/>
          <w:color w:val="FFFFFF"/>
          <w:sz w:val="32"/>
          <w:szCs w:val="32"/>
          <w:highlight w:val="darkBlue"/>
          <w:lang w:val="x-none" w:eastAsia="x-none"/>
        </w:rPr>
        <w:t>4K</w:t>
      </w:r>
      <w:r w:rsidRPr="00740705">
        <w:rPr>
          <w:rFonts w:ascii="Calibri" w:hAnsi="Calibri" w:cs="Calibri"/>
          <w:b/>
          <w:bCs/>
          <w:noProof/>
          <w:color w:val="FFFFFF"/>
          <w:sz w:val="32"/>
          <w:szCs w:val="32"/>
          <w:highlight w:val="darkBlue"/>
          <w:lang w:eastAsia="x-none"/>
        </w:rPr>
        <w:t xml:space="preserve"> Preschool</w:t>
      </w:r>
    </w:p>
    <w:p w14:paraId="545A8E1C" w14:textId="3D3AE3AE" w:rsidR="00D2623E" w:rsidRDefault="00D2623E" w:rsidP="007F1B37">
      <w:pPr>
        <w:rPr>
          <w:rFonts w:ascii="Calibri" w:hAnsi="Calibri" w:cs="Calibri"/>
        </w:rPr>
      </w:pPr>
      <w:r>
        <w:rPr>
          <w:rFonts w:ascii="Calibri" w:hAnsi="Calibri" w:cs="Calibri"/>
        </w:rPr>
        <w:t>1 box of large Crayola classic markers</w:t>
      </w:r>
      <w:r w:rsidR="00195EFD">
        <w:rPr>
          <w:rFonts w:ascii="Calibri" w:hAnsi="Calibri" w:cs="Calibri"/>
        </w:rPr>
        <w:tab/>
      </w:r>
    </w:p>
    <w:p w14:paraId="75A170DE" w14:textId="40F22BF1" w:rsidR="00195EFD" w:rsidRDefault="00773711" w:rsidP="007F1B37">
      <w:pPr>
        <w:rPr>
          <w:rFonts w:ascii="Calibri" w:hAnsi="Calibri" w:cs="Calibri"/>
        </w:rPr>
      </w:pPr>
      <w:r>
        <w:rPr>
          <w:rFonts w:ascii="Calibri" w:hAnsi="Calibri" w:cs="Calibri"/>
        </w:rPr>
        <w:t>6 small glue sticks</w:t>
      </w:r>
    </w:p>
    <w:p w14:paraId="1BF11D55" w14:textId="5282724B" w:rsidR="00773711" w:rsidRDefault="00773711" w:rsidP="007F1B37">
      <w:pPr>
        <w:rPr>
          <w:rFonts w:ascii="Calibri" w:hAnsi="Calibri" w:cs="Calibri"/>
        </w:rPr>
      </w:pPr>
      <w:r>
        <w:rPr>
          <w:rFonts w:ascii="Calibri" w:hAnsi="Calibri" w:cs="Calibri"/>
        </w:rPr>
        <w:t>1 container of baby w</w:t>
      </w:r>
      <w:r w:rsidR="00A3008B">
        <w:rPr>
          <w:rFonts w:ascii="Calibri" w:hAnsi="Calibri" w:cs="Calibri"/>
        </w:rPr>
        <w:t>ipes</w:t>
      </w:r>
      <w:r w:rsidR="00EF0DB1">
        <w:rPr>
          <w:rFonts w:ascii="Calibri" w:hAnsi="Calibri" w:cs="Calibri"/>
        </w:rPr>
        <w:t xml:space="preserve"> – not Clor</w:t>
      </w:r>
      <w:r w:rsidR="00557601">
        <w:rPr>
          <w:rFonts w:ascii="Calibri" w:hAnsi="Calibri" w:cs="Calibri"/>
        </w:rPr>
        <w:t>ox/disinfectant</w:t>
      </w:r>
      <w:r w:rsidR="00284078">
        <w:rPr>
          <w:rFonts w:ascii="Calibri" w:hAnsi="Calibri" w:cs="Calibri"/>
        </w:rPr>
        <w:tab/>
      </w:r>
    </w:p>
    <w:p w14:paraId="7C01181C" w14:textId="58EFD820" w:rsidR="00284078" w:rsidRDefault="00284078" w:rsidP="007F1B37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1 roll of paper towels </w:t>
      </w:r>
    </w:p>
    <w:p w14:paraId="487321E9" w14:textId="5986C8BA" w:rsidR="007F1B37" w:rsidRDefault="00B54664" w:rsidP="007F1B37">
      <w:pPr>
        <w:rPr>
          <w:rFonts w:ascii="Calibri" w:hAnsi="Calibri" w:cs="Calibri"/>
        </w:rPr>
      </w:pPr>
      <w:r>
        <w:rPr>
          <w:rFonts w:ascii="Calibri" w:hAnsi="Calibri" w:cs="Calibri"/>
        </w:rPr>
        <w:t>1 box of Kleenex/tissue</w:t>
      </w:r>
    </w:p>
    <w:p w14:paraId="214947D0" w14:textId="1679AAF8" w:rsidR="00284078" w:rsidRDefault="00284078" w:rsidP="007F1B37">
      <w:pPr>
        <w:rPr>
          <w:rFonts w:ascii="Calibri" w:hAnsi="Calibri" w:cs="Calibri"/>
        </w:rPr>
      </w:pPr>
      <w:r>
        <w:rPr>
          <w:rFonts w:ascii="Calibri" w:hAnsi="Calibri" w:cs="Calibri"/>
        </w:rPr>
        <w:t>1 container of hand</w:t>
      </w:r>
      <w:r w:rsidR="0052675B">
        <w:rPr>
          <w:rFonts w:ascii="Calibri" w:hAnsi="Calibri" w:cs="Calibri"/>
        </w:rPr>
        <w:t xml:space="preserve"> soap</w:t>
      </w:r>
    </w:p>
    <w:p w14:paraId="32D40F52" w14:textId="4D1CBF80" w:rsidR="0052675B" w:rsidRDefault="006755A1" w:rsidP="007F1B37">
      <w:pPr>
        <w:rPr>
          <w:rFonts w:ascii="Calibri" w:hAnsi="Calibri" w:cs="Calibri"/>
        </w:rPr>
      </w:pPr>
      <w:r>
        <w:rPr>
          <w:rFonts w:ascii="Calibri" w:hAnsi="Calibri" w:cs="Calibri"/>
        </w:rPr>
        <w:t>Napkins</w:t>
      </w:r>
      <w:r w:rsidR="00DC4A2F">
        <w:rPr>
          <w:rFonts w:ascii="Calibri" w:hAnsi="Calibri" w:cs="Calibri"/>
        </w:rPr>
        <w:t xml:space="preserve"> – large pack</w:t>
      </w:r>
    </w:p>
    <w:p w14:paraId="6F19CA2A" w14:textId="335D0EA6" w:rsidR="006755A1" w:rsidRPr="00022C20" w:rsidRDefault="00147055" w:rsidP="007F1B37">
      <w:pPr>
        <w:rPr>
          <w:rFonts w:ascii="Calibri" w:hAnsi="Calibri" w:cs="Calibri"/>
          <w:lang w:eastAsia="x-none"/>
        </w:rPr>
      </w:pPr>
      <w:r>
        <w:rPr>
          <w:rFonts w:ascii="Calibri" w:hAnsi="Calibri" w:cs="Calibri"/>
        </w:rPr>
        <w:t xml:space="preserve">1 box Ziploc </w:t>
      </w:r>
      <w:r w:rsidR="005F791F">
        <w:rPr>
          <w:rFonts w:ascii="Calibri" w:hAnsi="Calibri" w:cs="Calibri"/>
        </w:rPr>
        <w:t>bag (gallon size)</w:t>
      </w:r>
    </w:p>
    <w:p w14:paraId="427D1C16" w14:textId="77777777" w:rsidR="00407BB1" w:rsidRPr="00FB1D09" w:rsidRDefault="00407BB1" w:rsidP="0025543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16"/>
          <w:szCs w:val="16"/>
          <w:highlight w:val="darkBlue"/>
        </w:rPr>
      </w:pPr>
    </w:p>
    <w:p w14:paraId="4E294C16" w14:textId="5D746F7A" w:rsidR="005B355D" w:rsidRDefault="00255432" w:rsidP="0072031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highlight w:val="darkBlue"/>
        </w:rPr>
      </w:pPr>
      <w:r w:rsidRPr="00740705">
        <w:rPr>
          <w:rFonts w:ascii="Calibri" w:hAnsi="Calibri" w:cs="Calibri"/>
          <w:b/>
          <w:color w:val="FFFFFF"/>
          <w:sz w:val="32"/>
          <w:szCs w:val="32"/>
          <w:highlight w:val="darkBlue"/>
        </w:rPr>
        <w:t>Kinder</w:t>
      </w:r>
      <w:r w:rsidR="001109B7" w:rsidRPr="00740705">
        <w:rPr>
          <w:rFonts w:ascii="Calibri" w:hAnsi="Calibri" w:cs="Calibri"/>
          <w:b/>
          <w:color w:val="FFFFFF"/>
          <w:sz w:val="32"/>
          <w:szCs w:val="32"/>
          <w:highlight w:val="darkBlue"/>
        </w:rPr>
        <w:t>garten</w:t>
      </w:r>
      <w:r w:rsidR="001109B7" w:rsidRPr="00407004">
        <w:rPr>
          <w:rFonts w:ascii="Calibri" w:hAnsi="Calibri" w:cs="Calibri"/>
          <w:b/>
          <w:color w:val="FFFFFF"/>
          <w:sz w:val="28"/>
          <w:szCs w:val="28"/>
          <w:highlight w:val="darkBlue"/>
        </w:rPr>
        <w:t xml:space="preserve"> </w:t>
      </w:r>
      <w:r w:rsidR="001109B7" w:rsidRPr="00022C20">
        <w:rPr>
          <w:rFonts w:ascii="Calibri" w:hAnsi="Calibri" w:cs="Calibri"/>
          <w:b/>
          <w:color w:val="FFFFFF"/>
          <w:sz w:val="32"/>
          <w:szCs w:val="32"/>
          <w:highlight w:val="darkBlue"/>
        </w:rPr>
        <w:t>-</w:t>
      </w:r>
      <w:r w:rsidR="001109B7" w:rsidRPr="00647D8C">
        <w:rPr>
          <w:rFonts w:ascii="Calibri" w:hAnsi="Calibri" w:cs="Calibri"/>
          <w:b/>
          <w:color w:val="FFFFFF"/>
          <w:highlight w:val="darkBlue"/>
        </w:rPr>
        <w:t xml:space="preserve"> </w:t>
      </w:r>
      <w:r w:rsidR="00D83A55" w:rsidRPr="00647D8C">
        <w:rPr>
          <w:rFonts w:ascii="Calibri" w:hAnsi="Calibri" w:cs="Calibri"/>
          <w:b/>
          <w:color w:val="FFFFFF"/>
          <w:highlight w:val="darkBlue"/>
        </w:rPr>
        <w:t xml:space="preserve">Please ONLY label scissors, </w:t>
      </w:r>
    </w:p>
    <w:p w14:paraId="54AB537B" w14:textId="62B63D4E" w:rsidR="00255432" w:rsidRPr="00720311" w:rsidRDefault="00D83A55" w:rsidP="0072031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Cs/>
          <w:color w:val="FFFFFF"/>
        </w:rPr>
      </w:pPr>
      <w:r w:rsidRPr="00647D8C">
        <w:rPr>
          <w:rFonts w:ascii="Calibri" w:hAnsi="Calibri" w:cs="Calibri"/>
          <w:b/>
          <w:color w:val="FFFFFF"/>
          <w:highlight w:val="darkBlue"/>
        </w:rPr>
        <w:t>folders</w:t>
      </w:r>
      <w:r w:rsidR="00C7582D">
        <w:rPr>
          <w:rFonts w:ascii="Calibri" w:hAnsi="Calibri" w:cs="Calibri"/>
          <w:b/>
          <w:color w:val="FFFFFF"/>
          <w:highlight w:val="darkBlue"/>
        </w:rPr>
        <w:t xml:space="preserve"> </w:t>
      </w:r>
      <w:r w:rsidRPr="00647D8C">
        <w:rPr>
          <w:rFonts w:ascii="Calibri" w:hAnsi="Calibri" w:cs="Calibri"/>
          <w:b/>
          <w:color w:val="FFFFFF"/>
          <w:highlight w:val="darkBlue"/>
        </w:rPr>
        <w:t>and noteboo</w:t>
      </w:r>
      <w:r w:rsidR="000D725A" w:rsidRPr="00CD75D0">
        <w:rPr>
          <w:rFonts w:ascii="Calibri" w:hAnsi="Calibri" w:cs="Calibri"/>
          <w:b/>
          <w:color w:val="FFFFFF"/>
          <w:highlight w:val="darkBlue"/>
        </w:rPr>
        <w:t>ks</w:t>
      </w:r>
    </w:p>
    <w:p w14:paraId="702ED373" w14:textId="015C6085" w:rsidR="00FF2680" w:rsidRDefault="008A00C9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large e</w:t>
      </w:r>
      <w:r w:rsidR="00683C6C">
        <w:rPr>
          <w:rFonts w:ascii="Calibri" w:hAnsi="Calibri" w:cs="Calibri"/>
        </w:rPr>
        <w:t>raser</w:t>
      </w:r>
    </w:p>
    <w:p w14:paraId="3216BD23" w14:textId="2BC36006" w:rsidR="00683C6C" w:rsidRDefault="00683C6C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scissors – child sized without cap</w:t>
      </w:r>
    </w:p>
    <w:p w14:paraId="34540BAB" w14:textId="48F25C17" w:rsidR="00683C6C" w:rsidRDefault="00683C6C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plain colored folder</w:t>
      </w:r>
    </w:p>
    <w:p w14:paraId="3244D5EF" w14:textId="26DFAECF" w:rsidR="00683C6C" w:rsidRDefault="00683C6C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 spiral notebooks</w:t>
      </w:r>
    </w:p>
    <w:p w14:paraId="742BC079" w14:textId="352089B1" w:rsidR="00683C6C" w:rsidRDefault="00683C6C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2 </w:t>
      </w:r>
      <w:r w:rsidR="006858F9">
        <w:rPr>
          <w:rFonts w:ascii="Calibri" w:hAnsi="Calibri" w:cs="Calibri"/>
        </w:rPr>
        <w:t xml:space="preserve">(10 count) </w:t>
      </w:r>
      <w:r>
        <w:rPr>
          <w:rFonts w:ascii="Calibri" w:hAnsi="Calibri" w:cs="Calibri"/>
        </w:rPr>
        <w:t xml:space="preserve">boxes </w:t>
      </w:r>
      <w:r w:rsidR="00531D8F">
        <w:rPr>
          <w:rFonts w:ascii="Calibri" w:hAnsi="Calibri" w:cs="Calibri"/>
        </w:rPr>
        <w:t>Thick Crayola washable markers</w:t>
      </w:r>
      <w:r w:rsidR="00B86EB0">
        <w:rPr>
          <w:rFonts w:ascii="Calibri" w:hAnsi="Calibri" w:cs="Calibri"/>
        </w:rPr>
        <w:t xml:space="preserve"> </w:t>
      </w:r>
    </w:p>
    <w:p w14:paraId="3E5BD0CF" w14:textId="38EE9D97" w:rsidR="00531D8F" w:rsidRDefault="00531D8F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1 </w:t>
      </w:r>
      <w:r w:rsidR="006858F9">
        <w:rPr>
          <w:rFonts w:ascii="Calibri" w:hAnsi="Calibri" w:cs="Calibri"/>
        </w:rPr>
        <w:t xml:space="preserve">(24 count) </w:t>
      </w:r>
      <w:r>
        <w:rPr>
          <w:rFonts w:ascii="Calibri" w:hAnsi="Calibri" w:cs="Calibri"/>
        </w:rPr>
        <w:t xml:space="preserve">box of Crayola Crayons </w:t>
      </w:r>
    </w:p>
    <w:p w14:paraId="42AE9A47" w14:textId="30F169BE" w:rsidR="00B86EB0" w:rsidRDefault="00C73DAA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1 </w:t>
      </w:r>
      <w:r w:rsidR="006858F9">
        <w:rPr>
          <w:rFonts w:ascii="Calibri" w:hAnsi="Calibri" w:cs="Calibri"/>
        </w:rPr>
        <w:t xml:space="preserve">(12 count) </w:t>
      </w:r>
      <w:r w:rsidR="00B86EB0">
        <w:rPr>
          <w:rFonts w:ascii="Calibri" w:hAnsi="Calibri" w:cs="Calibri"/>
        </w:rPr>
        <w:t>box of colored pencil</w:t>
      </w:r>
      <w:r w:rsidR="006858F9">
        <w:rPr>
          <w:rFonts w:ascii="Calibri" w:hAnsi="Calibri" w:cs="Calibri"/>
        </w:rPr>
        <w:t>s</w:t>
      </w:r>
    </w:p>
    <w:p w14:paraId="798061B9" w14:textId="5DEA9CC3" w:rsidR="00B86EB0" w:rsidRDefault="006E02D7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box of crackers</w:t>
      </w:r>
    </w:p>
    <w:p w14:paraId="0FC39C25" w14:textId="70576B1A" w:rsidR="006E02D7" w:rsidRDefault="006E02D7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Smock or old shirt for art – label with name</w:t>
      </w:r>
    </w:p>
    <w:p w14:paraId="0547FBAF" w14:textId="1276CA85" w:rsidR="006E02D7" w:rsidRDefault="006E02D7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set of headphones (not earbuds)</w:t>
      </w:r>
    </w:p>
    <w:p w14:paraId="42746263" w14:textId="104DC6CD" w:rsidR="00EC4E3B" w:rsidRDefault="00EC4E3B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6 small glue sticks</w:t>
      </w:r>
    </w:p>
    <w:p w14:paraId="6130ED41" w14:textId="0C4E6170" w:rsidR="00EC4E3B" w:rsidRDefault="00EC4E3B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5 #2 pencils (no mechanical pencils please)</w:t>
      </w:r>
    </w:p>
    <w:p w14:paraId="3967084E" w14:textId="21D30E02" w:rsidR="00EC4E3B" w:rsidRDefault="00EC4E3B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 boxes of Kleenex / facial tissue</w:t>
      </w:r>
    </w:p>
    <w:p w14:paraId="312F7FAA" w14:textId="2CEDCC88" w:rsidR="00EC4E3B" w:rsidRDefault="00F04860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1 </w:t>
      </w:r>
      <w:r w:rsidR="00D07E58">
        <w:rPr>
          <w:rFonts w:ascii="Calibri" w:hAnsi="Calibri" w:cs="Calibri"/>
        </w:rPr>
        <w:t>s</w:t>
      </w:r>
      <w:r>
        <w:rPr>
          <w:rFonts w:ascii="Calibri" w:hAnsi="Calibri" w:cs="Calibri"/>
        </w:rPr>
        <w:t>et of watercolor paints</w:t>
      </w:r>
    </w:p>
    <w:p w14:paraId="210ACFEE" w14:textId="4E2C95C0" w:rsidR="00F04860" w:rsidRPr="00E36EB8" w:rsidRDefault="00F04860" w:rsidP="00FF2680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>1 pl</w:t>
      </w:r>
      <w:r w:rsidR="00D07E58">
        <w:rPr>
          <w:rFonts w:ascii="Calibri" w:hAnsi="Calibri" w:cs="Calibri"/>
        </w:rPr>
        <w:t>astic pencil box (</w:t>
      </w:r>
      <w:r w:rsidR="000D725A">
        <w:rPr>
          <w:rFonts w:ascii="Calibri" w:hAnsi="Calibri" w:cs="Calibri"/>
        </w:rPr>
        <w:t>approx.</w:t>
      </w:r>
      <w:r w:rsidR="00D07E58">
        <w:rPr>
          <w:rFonts w:ascii="Calibri" w:hAnsi="Calibri" w:cs="Calibri"/>
        </w:rPr>
        <w:t xml:space="preserve"> 8”x6”</w:t>
      </w:r>
      <w:r w:rsidR="00E36EB8">
        <w:rPr>
          <w:rFonts w:ascii="Calibri" w:hAnsi="Calibri" w:cs="Calibri"/>
        </w:rPr>
        <w:t xml:space="preserve">x2.5” – </w:t>
      </w:r>
      <w:r w:rsidR="00E36EB8">
        <w:rPr>
          <w:rFonts w:ascii="Calibri" w:hAnsi="Calibri" w:cs="Calibri"/>
          <w:u w:val="single"/>
        </w:rPr>
        <w:t>not divided)</w:t>
      </w:r>
    </w:p>
    <w:p w14:paraId="5179DDBF" w14:textId="77777777" w:rsidR="00C071BB" w:rsidRPr="00022C20" w:rsidRDefault="00C071BB" w:rsidP="00C071BB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 w:rsidRPr="00E309F1">
        <w:rPr>
          <w:rFonts w:ascii="Calibri" w:hAnsi="Calibri" w:cs="Calibri"/>
          <w:b/>
          <w:bCs/>
          <w:highlight w:val="cyan"/>
        </w:rPr>
        <w:t>Last Name A-M</w:t>
      </w:r>
      <w:proofErr w:type="gramStart"/>
      <w:r w:rsidRPr="00E309F1">
        <w:rPr>
          <w:rFonts w:ascii="Calibri" w:hAnsi="Calibri" w:cs="Calibri"/>
          <w:b/>
          <w:bCs/>
          <w:highlight w:val="cyan"/>
        </w:rPr>
        <w:t xml:space="preserve">:  </w:t>
      </w:r>
      <w:r w:rsidRPr="00E309F1">
        <w:rPr>
          <w:rFonts w:ascii="Calibri" w:hAnsi="Calibri" w:cs="Calibri"/>
          <w:highlight w:val="cyan"/>
        </w:rPr>
        <w:t>1</w:t>
      </w:r>
      <w:proofErr w:type="gramEnd"/>
      <w:r w:rsidRPr="00E309F1">
        <w:rPr>
          <w:rFonts w:ascii="Calibri" w:hAnsi="Calibri" w:cs="Calibri"/>
          <w:highlight w:val="cyan"/>
        </w:rPr>
        <w:t xml:space="preserve"> </w:t>
      </w:r>
      <w:proofErr w:type="gramStart"/>
      <w:r w:rsidRPr="00E309F1">
        <w:rPr>
          <w:rFonts w:ascii="Calibri" w:hAnsi="Calibri" w:cs="Calibri"/>
          <w:highlight w:val="cyan"/>
        </w:rPr>
        <w:t>box</w:t>
      </w:r>
      <w:proofErr w:type="gramEnd"/>
      <w:r w:rsidRPr="00E309F1">
        <w:rPr>
          <w:rFonts w:ascii="Calibri" w:hAnsi="Calibri" w:cs="Calibri"/>
          <w:highlight w:val="cyan"/>
        </w:rPr>
        <w:t xml:space="preserve"> gallon size bags</w:t>
      </w:r>
    </w:p>
    <w:p w14:paraId="4B3CC885" w14:textId="77777777" w:rsidR="00C071BB" w:rsidRPr="00022C20" w:rsidRDefault="00C071BB" w:rsidP="00C071BB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 w:rsidRPr="00E309F1">
        <w:rPr>
          <w:rFonts w:ascii="Calibri" w:hAnsi="Calibri" w:cs="Calibri"/>
          <w:b/>
          <w:bCs/>
          <w:highlight w:val="cyan"/>
        </w:rPr>
        <w:t xml:space="preserve">Last Name N-Z:    </w:t>
      </w:r>
      <w:r w:rsidRPr="00E309F1">
        <w:rPr>
          <w:rFonts w:ascii="Calibri" w:hAnsi="Calibri" w:cs="Calibri"/>
          <w:highlight w:val="cyan"/>
        </w:rPr>
        <w:t>1 box of sandwich or qt size bags</w:t>
      </w:r>
    </w:p>
    <w:p w14:paraId="2CBD46C9" w14:textId="77777777" w:rsidR="00D54596" w:rsidRDefault="00D54596" w:rsidP="00902ABA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  <w:b/>
          <w:bCs/>
        </w:rPr>
      </w:pPr>
    </w:p>
    <w:p w14:paraId="3F01A986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206CFEC9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48491FE3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5161DC59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211DC878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38671D24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33F00232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6E5DF72B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23F0AEBB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3F64B9F6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08AA8B67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0BA38F42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606B04F1" w14:textId="77777777" w:rsidR="000C4B88" w:rsidRDefault="000C4B88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5FCCC582" w14:textId="1CBB81B0" w:rsidR="00B2676E" w:rsidRPr="00740705" w:rsidRDefault="00147F7A" w:rsidP="00B2676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color w:val="FFFFFF"/>
          <w:sz w:val="32"/>
          <w:szCs w:val="32"/>
        </w:rPr>
      </w:pPr>
      <w:r w:rsidRPr="00740705">
        <w:rPr>
          <w:rFonts w:ascii="Calibri" w:hAnsi="Calibri" w:cs="Calibri"/>
          <w:b/>
          <w:color w:val="FFFFFF"/>
          <w:sz w:val="32"/>
          <w:szCs w:val="32"/>
          <w:highlight w:val="darkBlue"/>
        </w:rPr>
        <w:t>G</w:t>
      </w:r>
      <w:r w:rsidR="00B2676E" w:rsidRPr="00740705">
        <w:rPr>
          <w:rFonts w:ascii="Calibri" w:hAnsi="Calibri" w:cs="Calibri"/>
          <w:b/>
          <w:color w:val="FFFFFF"/>
          <w:sz w:val="32"/>
          <w:szCs w:val="32"/>
          <w:highlight w:val="darkBlue"/>
        </w:rPr>
        <w:t xml:space="preserve">rade 1 </w:t>
      </w:r>
    </w:p>
    <w:p w14:paraId="1E674746" w14:textId="3CBB0880" w:rsidR="008C0954" w:rsidRDefault="008C0954" w:rsidP="00881F38">
      <w:pPr>
        <w:pStyle w:val="NormalWeb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 xml:space="preserve">12 #2 </w:t>
      </w:r>
      <w:r w:rsidR="00F4390F">
        <w:rPr>
          <w:sz w:val="24"/>
          <w:szCs w:val="24"/>
        </w:rPr>
        <w:t>p</w:t>
      </w:r>
      <w:r>
        <w:rPr>
          <w:sz w:val="24"/>
          <w:szCs w:val="24"/>
        </w:rPr>
        <w:t>encils</w:t>
      </w:r>
    </w:p>
    <w:p w14:paraId="5FF1F513" w14:textId="088982B0" w:rsidR="00881F38" w:rsidRPr="00022C20" w:rsidRDefault="00881F38" w:rsidP="00881F38">
      <w:pPr>
        <w:pStyle w:val="NormalWeb"/>
        <w:spacing w:before="0" w:beforeAutospacing="0" w:after="0" w:afterAutospacing="0"/>
        <w:rPr>
          <w:sz w:val="24"/>
          <w:szCs w:val="24"/>
        </w:rPr>
      </w:pPr>
      <w:r w:rsidRPr="00022C20">
        <w:rPr>
          <w:sz w:val="24"/>
          <w:szCs w:val="24"/>
        </w:rPr>
        <w:t>6 black, thin dry erase markers</w:t>
      </w:r>
    </w:p>
    <w:p w14:paraId="1EF1EA80" w14:textId="6A979DFD" w:rsidR="00105507" w:rsidRDefault="00105507" w:rsidP="00881F3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box of colored pencils (12 c</w:t>
      </w:r>
      <w:r w:rsidR="00F81519">
        <w:rPr>
          <w:rFonts w:ascii="Calibri" w:hAnsi="Calibri" w:cs="Calibri"/>
        </w:rPr>
        <w:t>ount</w:t>
      </w:r>
      <w:r>
        <w:rPr>
          <w:rFonts w:ascii="Calibri" w:hAnsi="Calibri" w:cs="Calibri"/>
        </w:rPr>
        <w:t>)</w:t>
      </w:r>
    </w:p>
    <w:p w14:paraId="6CEF45FE" w14:textId="02735E36" w:rsidR="00881F38" w:rsidRDefault="00881F38" w:rsidP="00881F3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1 sharp pointed scissors</w:t>
      </w:r>
    </w:p>
    <w:p w14:paraId="1C7E4CB6" w14:textId="2BC75B85" w:rsidR="00881F38" w:rsidRPr="00022C20" w:rsidRDefault="005F0FD0" w:rsidP="00881F3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  <w:bCs/>
        </w:rPr>
        <w:t>1</w:t>
      </w:r>
      <w:r w:rsidR="00182CAD">
        <w:rPr>
          <w:rFonts w:ascii="Calibri" w:hAnsi="Calibri" w:cs="Calibri"/>
          <w:bCs/>
        </w:rPr>
        <w:t xml:space="preserve"> large </w:t>
      </w:r>
      <w:r w:rsidR="00881F38" w:rsidRPr="00022C20">
        <w:rPr>
          <w:rFonts w:ascii="Calibri" w:hAnsi="Calibri" w:cs="Calibri"/>
        </w:rPr>
        <w:t>eraser</w:t>
      </w:r>
    </w:p>
    <w:p w14:paraId="100458D2" w14:textId="41D931C2" w:rsidR="00881F38" w:rsidRDefault="000D5CDD" w:rsidP="00881F3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6</w:t>
      </w:r>
      <w:r w:rsidR="00881F38" w:rsidRPr="00022C20">
        <w:rPr>
          <w:rFonts w:ascii="Calibri" w:hAnsi="Calibri" w:cs="Calibri"/>
        </w:rPr>
        <w:t xml:space="preserve"> glue sticks (small)</w:t>
      </w:r>
    </w:p>
    <w:p w14:paraId="220177A1" w14:textId="77777777" w:rsidR="00576334" w:rsidRDefault="000F29CA" w:rsidP="00881F3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>1</w:t>
      </w:r>
      <w:r w:rsidR="00881F38" w:rsidRPr="00022C20">
        <w:rPr>
          <w:rFonts w:ascii="Calibri" w:hAnsi="Calibri" w:cs="Calibri"/>
        </w:rPr>
        <w:t xml:space="preserve"> plastic pencil box (approximately 8</w:t>
      </w:r>
      <w:r w:rsidR="007039F8">
        <w:rPr>
          <w:rFonts w:ascii="Calibri" w:hAnsi="Calibri" w:cs="Calibri"/>
        </w:rPr>
        <w:t>”</w:t>
      </w:r>
      <w:r w:rsidR="00881F38" w:rsidRPr="00022C20">
        <w:rPr>
          <w:rFonts w:ascii="Calibri" w:hAnsi="Calibri" w:cs="Calibri"/>
        </w:rPr>
        <w:t>x</w:t>
      </w:r>
      <w:r w:rsidR="007039F8">
        <w:rPr>
          <w:rFonts w:ascii="Calibri" w:hAnsi="Calibri" w:cs="Calibri"/>
        </w:rPr>
        <w:t xml:space="preserve"> </w:t>
      </w:r>
      <w:r w:rsidR="00881F38" w:rsidRPr="00022C20">
        <w:rPr>
          <w:rFonts w:ascii="Calibri" w:hAnsi="Calibri" w:cs="Calibri"/>
        </w:rPr>
        <w:t>6</w:t>
      </w:r>
      <w:r w:rsidR="007039F8">
        <w:rPr>
          <w:rFonts w:ascii="Calibri" w:hAnsi="Calibri" w:cs="Calibri"/>
        </w:rPr>
        <w:t>”</w:t>
      </w:r>
      <w:r w:rsidR="00881F38" w:rsidRPr="00022C20">
        <w:rPr>
          <w:rFonts w:ascii="Calibri" w:hAnsi="Calibri" w:cs="Calibri"/>
        </w:rPr>
        <w:t>x</w:t>
      </w:r>
      <w:r w:rsidR="007039F8">
        <w:rPr>
          <w:rFonts w:ascii="Calibri" w:hAnsi="Calibri" w:cs="Calibri"/>
        </w:rPr>
        <w:t xml:space="preserve"> </w:t>
      </w:r>
      <w:r w:rsidR="00881F38" w:rsidRPr="00022C20">
        <w:rPr>
          <w:rFonts w:ascii="Calibri" w:hAnsi="Calibri" w:cs="Calibri"/>
        </w:rPr>
        <w:t>2.5</w:t>
      </w:r>
      <w:r w:rsidR="007039F8">
        <w:rPr>
          <w:rFonts w:ascii="Calibri" w:hAnsi="Calibri" w:cs="Calibri"/>
        </w:rPr>
        <w:t>”-</w:t>
      </w:r>
      <w:r w:rsidR="007039F8" w:rsidRPr="007039F8">
        <w:rPr>
          <w:rFonts w:ascii="Calibri" w:hAnsi="Calibri" w:cs="Calibri"/>
          <w:u w:val="single"/>
        </w:rPr>
        <w:t xml:space="preserve">not </w:t>
      </w:r>
    </w:p>
    <w:p w14:paraId="7BB92830" w14:textId="4621550D" w:rsidR="00881F38" w:rsidRDefault="00881F38" w:rsidP="00881F3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</w:rPr>
      </w:pPr>
      <w:r w:rsidRPr="007039F8">
        <w:rPr>
          <w:rFonts w:ascii="Calibri" w:hAnsi="Calibri" w:cs="Calibri"/>
          <w:u w:val="single"/>
        </w:rPr>
        <w:t>divided</w:t>
      </w:r>
      <w:r w:rsidRPr="00022C20">
        <w:rPr>
          <w:rFonts w:ascii="Calibri" w:hAnsi="Calibri" w:cs="Calibri"/>
        </w:rPr>
        <w:t>)</w:t>
      </w:r>
    </w:p>
    <w:p w14:paraId="6ED10A45" w14:textId="62BFA5DE" w:rsidR="00235D21" w:rsidRPr="00022C20" w:rsidRDefault="005B69DB" w:rsidP="00C55835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Cs/>
        </w:rPr>
      </w:pPr>
      <w:r w:rsidRPr="00022C20">
        <w:rPr>
          <w:rFonts w:ascii="Calibri" w:hAnsi="Calibri" w:cs="Calibri"/>
          <w:bCs/>
        </w:rPr>
        <w:t xml:space="preserve">2 </w:t>
      </w:r>
      <w:r w:rsidR="00C55835" w:rsidRPr="00022C20">
        <w:rPr>
          <w:rFonts w:ascii="Calibri" w:hAnsi="Calibri" w:cs="Calibri"/>
          <w:bCs/>
        </w:rPr>
        <w:t>folders</w:t>
      </w:r>
      <w:r w:rsidR="00D241C1" w:rsidRPr="00022C20">
        <w:rPr>
          <w:rFonts w:ascii="Calibri" w:hAnsi="Calibri" w:cs="Calibri"/>
          <w:bCs/>
        </w:rPr>
        <w:t xml:space="preserve"> </w:t>
      </w:r>
      <w:r w:rsidR="0050510D" w:rsidRPr="00022C20">
        <w:rPr>
          <w:rFonts w:ascii="Calibri" w:hAnsi="Calibri" w:cs="Calibri"/>
          <w:bCs/>
        </w:rPr>
        <w:t xml:space="preserve"> </w:t>
      </w:r>
      <w:r w:rsidR="0073773F" w:rsidRPr="00022C20">
        <w:rPr>
          <w:rFonts w:ascii="Calibri" w:hAnsi="Calibri" w:cs="Calibri"/>
          <w:bCs/>
        </w:rPr>
        <w:t xml:space="preserve"> </w:t>
      </w:r>
      <w:r w:rsidR="00D241C1" w:rsidRPr="00022C20">
        <w:rPr>
          <w:rFonts w:ascii="Calibri" w:hAnsi="Calibri" w:cs="Calibri"/>
          <w:bCs/>
        </w:rPr>
        <w:t xml:space="preserve"> </w:t>
      </w:r>
      <w:r w:rsidR="00F22D1C" w:rsidRPr="00022C20">
        <w:rPr>
          <w:rFonts w:ascii="Calibri" w:hAnsi="Calibri" w:cs="Calibri"/>
          <w:bCs/>
        </w:rPr>
        <w:t xml:space="preserve"> </w:t>
      </w:r>
    </w:p>
    <w:p w14:paraId="563254FA" w14:textId="3B6FB15A" w:rsidR="004E5FB5" w:rsidRPr="00022C20" w:rsidRDefault="005A7DC9" w:rsidP="00C55835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Cs/>
        </w:rPr>
      </w:pPr>
      <w:r>
        <w:rPr>
          <w:rFonts w:ascii="Calibri" w:hAnsi="Calibri" w:cs="Calibri"/>
        </w:rPr>
        <w:t>2</w:t>
      </w:r>
      <w:r w:rsidR="000F4D79" w:rsidRPr="00022C20">
        <w:rPr>
          <w:rFonts w:ascii="Calibri" w:hAnsi="Calibri" w:cs="Calibri"/>
        </w:rPr>
        <w:t xml:space="preserve"> </w:t>
      </w:r>
      <w:r w:rsidR="00051D51">
        <w:rPr>
          <w:rFonts w:ascii="Calibri" w:hAnsi="Calibri" w:cs="Calibri"/>
        </w:rPr>
        <w:t>c</w:t>
      </w:r>
      <w:r w:rsidR="004E5FB5" w:rsidRPr="00022C20">
        <w:rPr>
          <w:rFonts w:ascii="Calibri" w:hAnsi="Calibri" w:cs="Calibri"/>
        </w:rPr>
        <w:t xml:space="preserve">omposition </w:t>
      </w:r>
      <w:r w:rsidR="00051D51">
        <w:rPr>
          <w:rFonts w:ascii="Calibri" w:hAnsi="Calibri" w:cs="Calibri"/>
        </w:rPr>
        <w:t>note</w:t>
      </w:r>
      <w:r w:rsidR="004E5FB5" w:rsidRPr="00022C20">
        <w:rPr>
          <w:rFonts w:ascii="Calibri" w:hAnsi="Calibri" w:cs="Calibri"/>
        </w:rPr>
        <w:t>books</w:t>
      </w:r>
      <w:r w:rsidR="00B517B3" w:rsidRPr="00022C20">
        <w:rPr>
          <w:rFonts w:ascii="Calibri" w:hAnsi="Calibri" w:cs="Calibri"/>
        </w:rPr>
        <w:t xml:space="preserve"> (not spiral)</w:t>
      </w:r>
    </w:p>
    <w:p w14:paraId="747F1874" w14:textId="5DDECC83" w:rsidR="00885D3B" w:rsidRPr="00022C20" w:rsidRDefault="00022C20" w:rsidP="00C55835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W</w:t>
      </w:r>
      <w:r w:rsidR="00A020EB" w:rsidRPr="00022C20">
        <w:rPr>
          <w:rFonts w:ascii="Calibri" w:hAnsi="Calibri" w:cs="Calibri"/>
        </w:rPr>
        <w:t xml:space="preserve">atercolor </w:t>
      </w:r>
      <w:r w:rsidR="005D312E" w:rsidRPr="00022C20">
        <w:rPr>
          <w:rFonts w:ascii="Calibri" w:hAnsi="Calibri" w:cs="Calibri"/>
        </w:rPr>
        <w:t>p</w:t>
      </w:r>
      <w:r w:rsidR="00A020EB" w:rsidRPr="00022C20">
        <w:rPr>
          <w:rFonts w:ascii="Calibri" w:hAnsi="Calibri" w:cs="Calibri"/>
        </w:rPr>
        <w:t>aint</w:t>
      </w:r>
    </w:p>
    <w:p w14:paraId="1A058E81" w14:textId="7EDA0162" w:rsidR="006B00A5" w:rsidRPr="00022C20" w:rsidRDefault="006B00A5" w:rsidP="006B00A5">
      <w:pPr>
        <w:pStyle w:val="NormalWeb"/>
        <w:spacing w:before="0" w:beforeAutospacing="0" w:after="0" w:afterAutospacing="0"/>
        <w:rPr>
          <w:sz w:val="24"/>
          <w:szCs w:val="24"/>
        </w:rPr>
      </w:pPr>
      <w:r w:rsidRPr="00022C20">
        <w:rPr>
          <w:sz w:val="24"/>
          <w:szCs w:val="24"/>
        </w:rPr>
        <w:t>1 box Crayola crayons (24 count)</w:t>
      </w:r>
    </w:p>
    <w:p w14:paraId="3B405EBC" w14:textId="7BAFD237" w:rsidR="00881F38" w:rsidRDefault="00A829C2" w:rsidP="000F29CA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</w:t>
      </w:r>
      <w:r w:rsidR="00235D21" w:rsidRPr="00881F38">
        <w:rPr>
          <w:rFonts w:ascii="Calibri" w:hAnsi="Calibri" w:cs="Calibri"/>
        </w:rPr>
        <w:t xml:space="preserve"> box</w:t>
      </w:r>
      <w:r>
        <w:rPr>
          <w:rFonts w:ascii="Calibri" w:hAnsi="Calibri" w:cs="Calibri"/>
        </w:rPr>
        <w:t>es</w:t>
      </w:r>
      <w:r w:rsidR="00235D21" w:rsidRPr="00881F38">
        <w:rPr>
          <w:rFonts w:ascii="Calibri" w:hAnsi="Calibri" w:cs="Calibri"/>
        </w:rPr>
        <w:t xml:space="preserve"> </w:t>
      </w:r>
      <w:r w:rsidR="004F0CD1">
        <w:rPr>
          <w:rFonts w:ascii="Calibri" w:hAnsi="Calibri" w:cs="Calibri"/>
        </w:rPr>
        <w:t>T</w:t>
      </w:r>
      <w:r w:rsidR="00CB4D24">
        <w:rPr>
          <w:rFonts w:ascii="Calibri" w:hAnsi="Calibri" w:cs="Calibri"/>
        </w:rPr>
        <w:t>HICK</w:t>
      </w:r>
      <w:r w:rsidR="004F0CD1">
        <w:rPr>
          <w:rFonts w:ascii="Calibri" w:hAnsi="Calibri" w:cs="Calibri"/>
        </w:rPr>
        <w:t xml:space="preserve"> </w:t>
      </w:r>
      <w:r w:rsidR="00235D21" w:rsidRPr="00881F38">
        <w:rPr>
          <w:rFonts w:ascii="Calibri" w:hAnsi="Calibri" w:cs="Calibri"/>
        </w:rPr>
        <w:t>Crayola washable markers (</w:t>
      </w:r>
      <w:r w:rsidR="00BF0E6F">
        <w:rPr>
          <w:rFonts w:ascii="Calibri" w:hAnsi="Calibri" w:cs="Calibri"/>
        </w:rPr>
        <w:t>10</w:t>
      </w:r>
      <w:r w:rsidR="00235D21" w:rsidRPr="00881F38">
        <w:rPr>
          <w:rFonts w:ascii="Calibri" w:hAnsi="Calibri" w:cs="Calibri"/>
        </w:rPr>
        <w:t xml:space="preserve"> c</w:t>
      </w:r>
      <w:r w:rsidR="00F81519">
        <w:rPr>
          <w:rFonts w:ascii="Calibri" w:hAnsi="Calibri" w:cs="Calibri"/>
        </w:rPr>
        <w:t>ount</w:t>
      </w:r>
      <w:r w:rsidR="00235D21" w:rsidRPr="00881F38">
        <w:rPr>
          <w:rFonts w:ascii="Calibri" w:hAnsi="Calibri" w:cs="Calibri"/>
        </w:rPr>
        <w:t>)</w:t>
      </w:r>
      <w:r w:rsidR="00881F38" w:rsidRPr="00881F38">
        <w:rPr>
          <w:rFonts w:ascii="Calibri" w:hAnsi="Calibri" w:cs="Calibri"/>
        </w:rPr>
        <w:t xml:space="preserve"> </w:t>
      </w:r>
    </w:p>
    <w:p w14:paraId="4BF05991" w14:textId="77777777" w:rsidR="00B74AB8" w:rsidRPr="00022C20" w:rsidRDefault="00B74AB8" w:rsidP="00B74AB8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smock or old shirt for </w:t>
      </w:r>
      <w:r>
        <w:rPr>
          <w:rFonts w:ascii="Calibri" w:hAnsi="Calibri" w:cs="Calibri"/>
        </w:rPr>
        <w:t>a</w:t>
      </w:r>
      <w:r w:rsidRPr="00022C20">
        <w:rPr>
          <w:rFonts w:ascii="Calibri" w:hAnsi="Calibri" w:cs="Calibri"/>
        </w:rPr>
        <w:t>rt – label with name</w:t>
      </w:r>
    </w:p>
    <w:p w14:paraId="03ED01E4" w14:textId="1852F1E6" w:rsidR="000D6C32" w:rsidRPr="00022C20" w:rsidRDefault="000D6C32" w:rsidP="000D6C32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set of headphones (not earbuds) </w:t>
      </w:r>
    </w:p>
    <w:p w14:paraId="7C7A722D" w14:textId="2FE531FE" w:rsidR="00881F38" w:rsidRPr="00022C20" w:rsidRDefault="004F0CD1" w:rsidP="00881F38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</w:t>
      </w:r>
      <w:r w:rsidR="00881F38" w:rsidRPr="00022C20">
        <w:rPr>
          <w:rFonts w:ascii="Calibri" w:hAnsi="Calibri" w:cs="Calibri"/>
        </w:rPr>
        <w:t xml:space="preserve"> </w:t>
      </w:r>
      <w:r w:rsidR="00147055" w:rsidRPr="00022C20">
        <w:rPr>
          <w:rFonts w:ascii="Calibri" w:hAnsi="Calibri" w:cs="Calibri"/>
        </w:rPr>
        <w:t>boxes</w:t>
      </w:r>
      <w:r w:rsidR="00881F38" w:rsidRPr="00022C20">
        <w:rPr>
          <w:rFonts w:ascii="Calibri" w:hAnsi="Calibri" w:cs="Calibri"/>
        </w:rPr>
        <w:t xml:space="preserve"> of Kleenex</w:t>
      </w:r>
      <w:r w:rsidR="0033543A">
        <w:rPr>
          <w:rFonts w:ascii="Calibri" w:hAnsi="Calibri" w:cs="Calibri"/>
        </w:rPr>
        <w:t>/tissue</w:t>
      </w:r>
    </w:p>
    <w:p w14:paraId="20444CCA" w14:textId="1570AA6B" w:rsidR="00881F38" w:rsidRPr="00E309F1" w:rsidRDefault="00FE41E8" w:rsidP="00881F3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highlight w:val="cyan"/>
        </w:rPr>
      </w:pPr>
      <w:r w:rsidRPr="00E309F1">
        <w:rPr>
          <w:rFonts w:ascii="Calibri" w:hAnsi="Calibri" w:cs="Calibri"/>
          <w:b/>
          <w:bCs/>
          <w:highlight w:val="cyan"/>
        </w:rPr>
        <w:t>Last Name A- M:</w:t>
      </w:r>
      <w:r w:rsidR="00976220">
        <w:rPr>
          <w:rFonts w:ascii="Calibri" w:hAnsi="Calibri" w:cs="Calibri"/>
          <w:highlight w:val="cyan"/>
        </w:rPr>
        <w:t xml:space="preserve"> </w:t>
      </w:r>
      <w:r w:rsidR="00881F38" w:rsidRPr="00E309F1">
        <w:rPr>
          <w:rFonts w:ascii="Calibri" w:hAnsi="Calibri" w:cs="Calibri"/>
          <w:highlight w:val="cyan"/>
        </w:rPr>
        <w:t xml:space="preserve">1 box </w:t>
      </w:r>
      <w:r w:rsidR="00405EBA" w:rsidRPr="00E309F1">
        <w:rPr>
          <w:rFonts w:ascii="Calibri" w:hAnsi="Calibri" w:cs="Calibri"/>
          <w:highlight w:val="cyan"/>
        </w:rPr>
        <w:t>paper or plastic cups</w:t>
      </w:r>
    </w:p>
    <w:p w14:paraId="52B16CF7" w14:textId="3E25C575" w:rsidR="00C97982" w:rsidRPr="00C97982" w:rsidRDefault="00C97982" w:rsidP="00881F38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66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uppressAutoHyphens/>
        <w:rPr>
          <w:rFonts w:ascii="Calibri" w:hAnsi="Calibri" w:cs="Calibri"/>
          <w:b/>
          <w:bCs/>
        </w:rPr>
      </w:pPr>
      <w:r w:rsidRPr="00E309F1">
        <w:rPr>
          <w:rFonts w:ascii="Calibri" w:hAnsi="Calibri" w:cs="Calibri"/>
          <w:b/>
          <w:bCs/>
          <w:highlight w:val="cyan"/>
        </w:rPr>
        <w:t>Last Name N-Z:</w:t>
      </w:r>
      <w:r w:rsidR="00976220">
        <w:rPr>
          <w:rFonts w:ascii="Calibri" w:hAnsi="Calibri" w:cs="Calibri"/>
          <w:b/>
          <w:bCs/>
          <w:highlight w:val="cyan"/>
        </w:rPr>
        <w:t xml:space="preserve"> </w:t>
      </w:r>
      <w:r w:rsidR="00E92EAF" w:rsidRPr="00E309F1">
        <w:rPr>
          <w:rFonts w:ascii="Calibri" w:hAnsi="Calibri" w:cs="Calibri"/>
          <w:highlight w:val="cyan"/>
        </w:rPr>
        <w:t>1 box sandwich size bags</w:t>
      </w:r>
    </w:p>
    <w:p w14:paraId="7AFD80E9" w14:textId="77777777" w:rsidR="00E31F90" w:rsidRDefault="00E31F90" w:rsidP="004E3D1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/>
          <w:color w:val="FFFFFF"/>
          <w:sz w:val="32"/>
          <w:szCs w:val="32"/>
          <w:highlight w:val="darkBlue"/>
        </w:rPr>
      </w:pPr>
    </w:p>
    <w:p w14:paraId="0AF41329" w14:textId="09902C3B" w:rsidR="004429D5" w:rsidRPr="00740705" w:rsidRDefault="004E3D1F" w:rsidP="004E3D1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/>
          <w:color w:val="FFFFFF"/>
          <w:sz w:val="32"/>
          <w:szCs w:val="32"/>
        </w:rPr>
      </w:pPr>
      <w:r w:rsidRPr="00740705">
        <w:rPr>
          <w:rFonts w:ascii="Calibri" w:hAnsi="Calibri" w:cs="Calibri"/>
          <w:b/>
          <w:color w:val="FFFFFF"/>
          <w:sz w:val="32"/>
          <w:szCs w:val="32"/>
          <w:highlight w:val="darkBlue"/>
        </w:rPr>
        <w:t>Grade 2</w:t>
      </w:r>
      <w:r w:rsidR="00C7582D" w:rsidRPr="00740705">
        <w:rPr>
          <w:rFonts w:ascii="Calibri" w:hAnsi="Calibri" w:cs="Calibri"/>
          <w:b/>
          <w:color w:val="FFFFFF"/>
          <w:sz w:val="32"/>
          <w:szCs w:val="32"/>
          <w:highlight w:val="darkBlue"/>
        </w:rPr>
        <w:t xml:space="preserve"> </w:t>
      </w:r>
      <w:r w:rsidR="0050510D" w:rsidRPr="00740705">
        <w:rPr>
          <w:rFonts w:ascii="Calibri" w:hAnsi="Calibri" w:cs="Calibri"/>
          <w:b/>
          <w:color w:val="FFFFFF"/>
          <w:sz w:val="32"/>
          <w:szCs w:val="32"/>
        </w:rPr>
        <w:t xml:space="preserve"> </w:t>
      </w:r>
    </w:p>
    <w:p w14:paraId="508FCE94" w14:textId="77777777" w:rsidR="004E3D1F" w:rsidRPr="00022C20" w:rsidRDefault="004E3D1F" w:rsidP="004429D5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</w:rPr>
      </w:pPr>
      <w:r w:rsidRPr="00022C20">
        <w:rPr>
          <w:rFonts w:ascii="Calibri" w:hAnsi="Calibri" w:cs="Calibri"/>
        </w:rPr>
        <w:t>1 pair sharp point scissors</w:t>
      </w:r>
      <w:r w:rsidRPr="00022C20">
        <w:rPr>
          <w:rFonts w:ascii="Calibri" w:hAnsi="Calibri" w:cs="Calibri"/>
        </w:rPr>
        <w:tab/>
      </w:r>
      <w:r w:rsidR="004429D5" w:rsidRPr="00022C20">
        <w:rPr>
          <w:rFonts w:ascii="Calibri" w:hAnsi="Calibri" w:cs="Calibri"/>
        </w:rPr>
        <w:t xml:space="preserve"> </w:t>
      </w:r>
    </w:p>
    <w:p w14:paraId="791D3E5A" w14:textId="77777777" w:rsidR="00F72C12" w:rsidRPr="00022C20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1 block eraser</w:t>
      </w:r>
    </w:p>
    <w:p w14:paraId="2310FD46" w14:textId="1A7BAADD" w:rsidR="00F72C12" w:rsidRPr="00022C20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2 portfolio folders</w:t>
      </w:r>
    </w:p>
    <w:p w14:paraId="5DD13328" w14:textId="02B40D72" w:rsidR="00F72C12" w:rsidRPr="00022C20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2 </w:t>
      </w:r>
      <w:r w:rsidR="006C22FB">
        <w:rPr>
          <w:rFonts w:ascii="Calibri" w:hAnsi="Calibri" w:cs="Calibri"/>
        </w:rPr>
        <w:t>composition notebooks (not spiral)</w:t>
      </w:r>
    </w:p>
    <w:p w14:paraId="7F77C31E" w14:textId="02187C89" w:rsidR="00635227" w:rsidRDefault="00635227" w:rsidP="004E3D1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</w:t>
      </w:r>
      <w:r w:rsidR="006C22FB">
        <w:rPr>
          <w:rFonts w:ascii="Calibri" w:hAnsi="Calibri" w:cs="Calibri"/>
        </w:rPr>
        <w:t>2</w:t>
      </w:r>
      <w:r>
        <w:rPr>
          <w:rFonts w:ascii="Calibri" w:hAnsi="Calibri" w:cs="Calibri"/>
        </w:rPr>
        <w:t xml:space="preserve"> #2 pencils</w:t>
      </w:r>
    </w:p>
    <w:p w14:paraId="1A0B985F" w14:textId="47EF3169" w:rsidR="009C50DE" w:rsidRPr="009C50DE" w:rsidRDefault="009C50DE" w:rsidP="009C50DE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1 pencil bag</w:t>
      </w:r>
    </w:p>
    <w:p w14:paraId="0C417293" w14:textId="011D1609" w:rsidR="009C50DE" w:rsidRPr="009C50DE" w:rsidRDefault="009C50DE" w:rsidP="009C50DE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1 pencil box</w:t>
      </w:r>
    </w:p>
    <w:p w14:paraId="221CE490" w14:textId="77777777" w:rsidR="009C50DE" w:rsidRDefault="009C50DE" w:rsidP="009C50DE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2 (8-10</w:t>
      </w:r>
      <w:r>
        <w:rPr>
          <w:rFonts w:ascii="Calibri" w:hAnsi="Calibri" w:cs="Calibri"/>
        </w:rPr>
        <w:t xml:space="preserve"> count</w:t>
      </w:r>
      <w:r w:rsidRPr="00022C20">
        <w:rPr>
          <w:rFonts w:ascii="Calibri" w:hAnsi="Calibri" w:cs="Calibri"/>
        </w:rPr>
        <w:t xml:space="preserve">) </w:t>
      </w:r>
      <w:r>
        <w:rPr>
          <w:rFonts w:ascii="Calibri" w:hAnsi="Calibri" w:cs="Calibri"/>
        </w:rPr>
        <w:t>boxes</w:t>
      </w:r>
      <w:r w:rsidRPr="00022C20">
        <w:rPr>
          <w:rFonts w:ascii="Calibri" w:hAnsi="Calibri" w:cs="Calibri"/>
        </w:rPr>
        <w:t xml:space="preserve"> Crayola washable markers</w:t>
      </w:r>
    </w:p>
    <w:p w14:paraId="2829F7E5" w14:textId="22416920" w:rsidR="00350FB7" w:rsidRPr="00022C20" w:rsidRDefault="00D22958" w:rsidP="009C50DE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yellow highlighter</w:t>
      </w:r>
    </w:p>
    <w:p w14:paraId="524E54ED" w14:textId="49792CCC" w:rsidR="009C50DE" w:rsidRDefault="009C50DE" w:rsidP="009C50DE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Theme="majorHAnsi" w:hAnsiTheme="majorHAnsi" w:cstheme="majorHAnsi"/>
          <w:i/>
          <w:iCs/>
        </w:rPr>
      </w:pPr>
      <w:r>
        <w:rPr>
          <w:rFonts w:ascii="Calibri" w:hAnsi="Calibri" w:cs="Calibri"/>
        </w:rPr>
        <w:t>1</w:t>
      </w:r>
      <w:r w:rsidRPr="00022C20">
        <w:rPr>
          <w:rFonts w:ascii="Calibri" w:hAnsi="Calibri" w:cs="Calibri"/>
        </w:rPr>
        <w:t xml:space="preserve"> </w:t>
      </w:r>
      <w:proofErr w:type="gramStart"/>
      <w:r>
        <w:rPr>
          <w:rFonts w:ascii="Calibri" w:hAnsi="Calibri" w:cs="Calibri"/>
        </w:rPr>
        <w:t>box</w:t>
      </w:r>
      <w:r w:rsidRPr="00022C20">
        <w:rPr>
          <w:rFonts w:ascii="Calibri" w:hAnsi="Calibri" w:cs="Calibri"/>
        </w:rPr>
        <w:t xml:space="preserve"> colored</w:t>
      </w:r>
      <w:proofErr w:type="gramEnd"/>
      <w:r w:rsidRPr="00022C20">
        <w:rPr>
          <w:rFonts w:ascii="Calibri" w:hAnsi="Calibri" w:cs="Calibri"/>
        </w:rPr>
        <w:t xml:space="preserve"> pencils</w:t>
      </w:r>
    </w:p>
    <w:p w14:paraId="085A5134" w14:textId="6268861C" w:rsidR="00F72C12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</w:t>
      </w:r>
      <w:r w:rsidR="0033543A">
        <w:rPr>
          <w:rFonts w:ascii="Calibri" w:hAnsi="Calibri" w:cs="Calibri"/>
        </w:rPr>
        <w:t>box</w:t>
      </w:r>
      <w:r w:rsidRPr="00022C20">
        <w:rPr>
          <w:rFonts w:ascii="Calibri" w:hAnsi="Calibri" w:cs="Calibri"/>
        </w:rPr>
        <w:t xml:space="preserve"> Crayola crayons (24 c</w:t>
      </w:r>
      <w:r w:rsidR="0006735A">
        <w:rPr>
          <w:rFonts w:ascii="Calibri" w:hAnsi="Calibri" w:cs="Calibri"/>
        </w:rPr>
        <w:t>ount</w:t>
      </w:r>
      <w:r w:rsidRPr="00022C20">
        <w:rPr>
          <w:rFonts w:ascii="Calibri" w:hAnsi="Calibri" w:cs="Calibri"/>
        </w:rPr>
        <w:t xml:space="preserve"> max)</w:t>
      </w:r>
      <w:r w:rsidR="003A3F4A">
        <w:rPr>
          <w:rFonts w:ascii="Calibri" w:hAnsi="Calibri" w:cs="Calibri"/>
        </w:rPr>
        <w:t xml:space="preserve"> </w:t>
      </w:r>
    </w:p>
    <w:p w14:paraId="5102701C" w14:textId="7CB627C0" w:rsidR="00350FB7" w:rsidRPr="00022C20" w:rsidRDefault="00350FB7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6 small glue sticks</w:t>
      </w:r>
    </w:p>
    <w:p w14:paraId="57FF8503" w14:textId="77777777" w:rsidR="00A851DE" w:rsidRDefault="00F72C12" w:rsidP="004E3D1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smock or old shirt for </w:t>
      </w:r>
      <w:r w:rsidR="00B74AB8">
        <w:rPr>
          <w:rFonts w:ascii="Calibri" w:hAnsi="Calibri" w:cs="Calibri"/>
        </w:rPr>
        <w:t>a</w:t>
      </w:r>
      <w:r w:rsidRPr="00022C20">
        <w:rPr>
          <w:rFonts w:ascii="Calibri" w:hAnsi="Calibri" w:cs="Calibri"/>
        </w:rPr>
        <w:t>rt – label with name</w:t>
      </w:r>
    </w:p>
    <w:p w14:paraId="0CD88A88" w14:textId="2B4BCCD7" w:rsidR="00D21F28" w:rsidRPr="00022C20" w:rsidRDefault="00D21F28" w:rsidP="00D21F28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1</w:t>
      </w:r>
      <w:r>
        <w:rPr>
          <w:rFonts w:ascii="Calibri" w:hAnsi="Calibri" w:cs="Calibri"/>
        </w:rPr>
        <w:t xml:space="preserve"> set of</w:t>
      </w:r>
      <w:r w:rsidRPr="00022C20">
        <w:rPr>
          <w:rFonts w:ascii="Calibri" w:hAnsi="Calibri" w:cs="Calibri"/>
        </w:rPr>
        <w:t xml:space="preserve"> headphones</w:t>
      </w:r>
      <w:r w:rsidR="000726C2">
        <w:rPr>
          <w:rFonts w:ascii="Calibri" w:hAnsi="Calibri" w:cs="Calibri"/>
        </w:rPr>
        <w:t xml:space="preserve"> (no</w:t>
      </w:r>
      <w:r w:rsidR="00DC4A2F">
        <w:rPr>
          <w:rFonts w:ascii="Calibri" w:hAnsi="Calibri" w:cs="Calibri"/>
        </w:rPr>
        <w:t>t</w:t>
      </w:r>
      <w:r w:rsidR="000726C2">
        <w:rPr>
          <w:rFonts w:ascii="Calibri" w:hAnsi="Calibri" w:cs="Calibri"/>
        </w:rPr>
        <w:t xml:space="preserve"> earbuds)</w:t>
      </w:r>
    </w:p>
    <w:p w14:paraId="58E50D03" w14:textId="5D0AB6E8" w:rsidR="00E42CB6" w:rsidRPr="00350FB7" w:rsidRDefault="00E42CB6" w:rsidP="004E14BD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162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box Ziploc bag (sandwich size)</w:t>
      </w:r>
    </w:p>
    <w:p w14:paraId="0E6621E5" w14:textId="751CBA9B" w:rsidR="00885D3B" w:rsidRPr="00022C20" w:rsidRDefault="00BD2AFE" w:rsidP="004E14BD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162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</w:t>
      </w:r>
      <w:r w:rsidR="00885D3B" w:rsidRPr="00022C20">
        <w:rPr>
          <w:rFonts w:ascii="Calibri" w:hAnsi="Calibri" w:cs="Calibri"/>
        </w:rPr>
        <w:t xml:space="preserve"> bo</w:t>
      </w:r>
      <w:r w:rsidR="0034337B" w:rsidRPr="00022C20">
        <w:rPr>
          <w:rFonts w:ascii="Calibri" w:hAnsi="Calibri" w:cs="Calibri"/>
        </w:rPr>
        <w:t>x</w:t>
      </w:r>
      <w:r>
        <w:rPr>
          <w:rFonts w:ascii="Calibri" w:hAnsi="Calibri" w:cs="Calibri"/>
        </w:rPr>
        <w:t>es</w:t>
      </w:r>
      <w:r w:rsidR="0034337B" w:rsidRPr="00022C20">
        <w:rPr>
          <w:rFonts w:ascii="Calibri" w:hAnsi="Calibri" w:cs="Calibri"/>
        </w:rPr>
        <w:t xml:space="preserve"> </w:t>
      </w:r>
      <w:r w:rsidR="007039F8">
        <w:rPr>
          <w:rFonts w:ascii="Calibri" w:hAnsi="Calibri" w:cs="Calibri"/>
        </w:rPr>
        <w:t>K</w:t>
      </w:r>
      <w:r w:rsidR="0034337B" w:rsidRPr="00022C20">
        <w:rPr>
          <w:rFonts w:ascii="Calibri" w:hAnsi="Calibri" w:cs="Calibri"/>
        </w:rPr>
        <w:t>leenex</w:t>
      </w:r>
      <w:r w:rsidR="0033543A">
        <w:rPr>
          <w:rFonts w:ascii="Calibri" w:hAnsi="Calibri" w:cs="Calibri"/>
        </w:rPr>
        <w:t>/tissue</w:t>
      </w:r>
    </w:p>
    <w:p w14:paraId="3240D932" w14:textId="325ED10A" w:rsidR="000F29CA" w:rsidRDefault="004E3D1F" w:rsidP="0018799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Cs/>
          <w:highlight w:val="yellow"/>
        </w:rPr>
      </w:pPr>
      <w:r w:rsidRPr="00022C20">
        <w:rPr>
          <w:rFonts w:ascii="Calibri" w:hAnsi="Calibri" w:cs="Calibri"/>
          <w:b/>
          <w:bCs/>
          <w:highlight w:val="yellow"/>
        </w:rPr>
        <w:t>$25.00 FEE</w:t>
      </w:r>
      <w:r w:rsidR="00022C20">
        <w:rPr>
          <w:rFonts w:ascii="Calibri" w:hAnsi="Calibri" w:cs="Calibri"/>
          <w:b/>
          <w:bCs/>
          <w:highlight w:val="yellow"/>
        </w:rPr>
        <w:t>:</w:t>
      </w:r>
      <w:r w:rsidRPr="00022C20">
        <w:rPr>
          <w:rFonts w:ascii="Calibri" w:hAnsi="Calibri" w:cs="Calibri"/>
          <w:b/>
          <w:bCs/>
          <w:highlight w:val="yellow"/>
        </w:rPr>
        <w:t xml:space="preserve"> </w:t>
      </w:r>
      <w:r w:rsidRPr="00022C20">
        <w:rPr>
          <w:rFonts w:ascii="Calibri" w:hAnsi="Calibri" w:cs="Calibri"/>
          <w:bCs/>
          <w:highlight w:val="yellow"/>
        </w:rPr>
        <w:t>1</w:t>
      </w:r>
      <w:r w:rsidRPr="00022C20">
        <w:rPr>
          <w:rFonts w:ascii="Calibri" w:hAnsi="Calibri" w:cs="Calibri"/>
          <w:bCs/>
          <w:highlight w:val="yellow"/>
          <w:vertAlign w:val="superscript"/>
        </w:rPr>
        <w:t>st</w:t>
      </w:r>
      <w:r w:rsidRPr="00022C20">
        <w:rPr>
          <w:rFonts w:ascii="Calibri" w:hAnsi="Calibri" w:cs="Calibri"/>
          <w:bCs/>
          <w:highlight w:val="yellow"/>
        </w:rPr>
        <w:t xml:space="preserve"> Comm</w:t>
      </w:r>
      <w:r w:rsidR="005D312E" w:rsidRPr="00022C20">
        <w:rPr>
          <w:rFonts w:ascii="Calibri" w:hAnsi="Calibri" w:cs="Calibri"/>
          <w:bCs/>
          <w:highlight w:val="yellow"/>
        </w:rPr>
        <w:t>union</w:t>
      </w:r>
      <w:r w:rsidR="00022C20">
        <w:rPr>
          <w:rFonts w:ascii="Calibri" w:hAnsi="Calibri" w:cs="Calibri"/>
          <w:bCs/>
          <w:highlight w:val="yellow"/>
        </w:rPr>
        <w:t xml:space="preserve"> &amp; </w:t>
      </w:r>
      <w:r w:rsidRPr="00022C20">
        <w:rPr>
          <w:rFonts w:ascii="Calibri" w:hAnsi="Calibri" w:cs="Calibri"/>
          <w:bCs/>
          <w:highlight w:val="yellow"/>
        </w:rPr>
        <w:t xml:space="preserve">Reconciliation </w:t>
      </w:r>
      <w:r w:rsidR="000F29CA">
        <w:rPr>
          <w:rFonts w:ascii="Calibri" w:hAnsi="Calibri" w:cs="Calibri"/>
          <w:bCs/>
          <w:highlight w:val="yellow"/>
        </w:rPr>
        <w:t>B</w:t>
      </w:r>
      <w:r w:rsidR="00BE1CC8">
        <w:rPr>
          <w:rFonts w:ascii="Calibri" w:hAnsi="Calibri" w:cs="Calibri"/>
          <w:bCs/>
          <w:highlight w:val="yellow"/>
        </w:rPr>
        <w:t>ooks</w:t>
      </w:r>
    </w:p>
    <w:p w14:paraId="1C7EF939" w14:textId="77777777" w:rsidR="00C82242" w:rsidRDefault="00C82242" w:rsidP="0018799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/>
          <w:color w:val="FFFFFF"/>
          <w:sz w:val="28"/>
          <w:szCs w:val="28"/>
          <w:highlight w:val="darkBlue"/>
        </w:rPr>
      </w:pPr>
    </w:p>
    <w:p w14:paraId="625DC8DC" w14:textId="349D958C" w:rsidR="00FF43FF" w:rsidRPr="00740705" w:rsidRDefault="00FF43FF" w:rsidP="0018799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740705">
        <w:rPr>
          <w:rFonts w:ascii="Calibri" w:hAnsi="Calibri" w:cs="Calibri"/>
          <w:b/>
          <w:color w:val="FFFFFF"/>
          <w:sz w:val="32"/>
          <w:szCs w:val="32"/>
          <w:highlight w:val="darkBlue"/>
        </w:rPr>
        <w:lastRenderedPageBreak/>
        <w:t>Grade 3</w:t>
      </w:r>
      <w:r w:rsidRPr="00740705">
        <w:rPr>
          <w:rFonts w:ascii="Calibri" w:hAnsi="Calibri" w:cs="Calibri"/>
          <w:b/>
          <w:color w:val="FFFFFF"/>
          <w:szCs w:val="22"/>
          <w:highlight w:val="darkBlue"/>
        </w:rPr>
        <w:t xml:space="preserve"> </w:t>
      </w:r>
    </w:p>
    <w:p w14:paraId="42EF9722" w14:textId="77777777" w:rsidR="00BD3397" w:rsidRPr="00022C20" w:rsidRDefault="00BD3397" w:rsidP="00BD3397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2 #2 </w:t>
      </w:r>
      <w:r w:rsidR="00407BB1" w:rsidRPr="00022C20">
        <w:rPr>
          <w:rFonts w:ascii="Calibri" w:hAnsi="Calibri" w:cs="Calibri"/>
        </w:rPr>
        <w:t>p</w:t>
      </w:r>
      <w:r w:rsidRPr="00022C20">
        <w:rPr>
          <w:rFonts w:ascii="Calibri" w:hAnsi="Calibri" w:cs="Calibri"/>
        </w:rPr>
        <w:t>encils</w:t>
      </w:r>
    </w:p>
    <w:p w14:paraId="00C12F61" w14:textId="77777777" w:rsidR="0033543A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  <w:bCs/>
        </w:rPr>
        <w:t xml:space="preserve">1 </w:t>
      </w:r>
      <w:r w:rsidRPr="00022C20">
        <w:rPr>
          <w:rFonts w:ascii="Calibri" w:hAnsi="Calibri" w:cs="Calibri"/>
        </w:rPr>
        <w:t>pkg fine p</w:t>
      </w:r>
      <w:r w:rsidR="0033543A">
        <w:rPr>
          <w:rFonts w:ascii="Calibri" w:hAnsi="Calibri" w:cs="Calibri"/>
        </w:rPr>
        <w:t>oin</w:t>
      </w:r>
      <w:r w:rsidRPr="00022C20">
        <w:rPr>
          <w:rFonts w:ascii="Calibri" w:hAnsi="Calibri" w:cs="Calibri"/>
        </w:rPr>
        <w:t xml:space="preserve">t dry erase markers (red, blue, green </w:t>
      </w:r>
    </w:p>
    <w:p w14:paraId="7F68B914" w14:textId="4D22CE72" w:rsidR="00F72C12" w:rsidRDefault="0033543A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and </w:t>
      </w:r>
      <w:r w:rsidR="00F72C12" w:rsidRPr="00022C20">
        <w:rPr>
          <w:rFonts w:ascii="Calibri" w:hAnsi="Calibri" w:cs="Calibri"/>
        </w:rPr>
        <w:t>black)</w:t>
      </w:r>
    </w:p>
    <w:p w14:paraId="39B4694D" w14:textId="3FF9EF6B" w:rsidR="0038527E" w:rsidRDefault="0038527E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1 pkg </w:t>
      </w:r>
      <w:r w:rsidR="003D6B82">
        <w:rPr>
          <w:rFonts w:ascii="Calibri" w:hAnsi="Calibri" w:cs="Calibri"/>
        </w:rPr>
        <w:t>chisel tip</w:t>
      </w:r>
      <w:r w:rsidR="00755110">
        <w:rPr>
          <w:rFonts w:ascii="Calibri" w:hAnsi="Calibri" w:cs="Calibri"/>
        </w:rPr>
        <w:t xml:space="preserve"> dry erase markers </w:t>
      </w:r>
    </w:p>
    <w:p w14:paraId="0CBD704E" w14:textId="572718B6" w:rsidR="00755110" w:rsidRDefault="00755110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 black sharpies</w:t>
      </w:r>
    </w:p>
    <w:p w14:paraId="2F494058" w14:textId="77777777" w:rsidR="00F72C12" w:rsidRPr="00022C20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2 highlighters, different colors</w:t>
      </w:r>
    </w:p>
    <w:p w14:paraId="439DF42F" w14:textId="77777777" w:rsidR="00F72C12" w:rsidRPr="00022C20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pointed scissors </w:t>
      </w:r>
    </w:p>
    <w:p w14:paraId="1E665093" w14:textId="77777777" w:rsidR="00F72C12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(non-bendable) ruler with metric and standard </w:t>
      </w:r>
    </w:p>
    <w:p w14:paraId="562DDE95" w14:textId="4B56C4A7" w:rsidR="00F72C12" w:rsidRPr="00022C20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measure</w:t>
      </w:r>
    </w:p>
    <w:p w14:paraId="7C85CCD0" w14:textId="44BAEE5C" w:rsidR="00FF43FF" w:rsidRPr="00022C20" w:rsidRDefault="00FF43FF" w:rsidP="00FF43F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</w:t>
      </w:r>
      <w:r w:rsidR="003A4FCE">
        <w:rPr>
          <w:rFonts w:ascii="Calibri" w:hAnsi="Calibri" w:cs="Calibri"/>
        </w:rPr>
        <w:t>large</w:t>
      </w:r>
      <w:r w:rsidRPr="00022C20">
        <w:rPr>
          <w:rFonts w:ascii="Calibri" w:hAnsi="Calibri" w:cs="Calibri"/>
        </w:rPr>
        <w:t xml:space="preserve"> eraser</w:t>
      </w:r>
    </w:p>
    <w:p w14:paraId="26787E86" w14:textId="1C5FBAED" w:rsidR="00F72C12" w:rsidRPr="00022C20" w:rsidRDefault="00BE1CC8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FE5851">
        <w:rPr>
          <w:rFonts w:ascii="Calibri" w:hAnsi="Calibri" w:cs="Calibri"/>
        </w:rPr>
        <w:t>4</w:t>
      </w:r>
      <w:r w:rsidR="00F72C12" w:rsidRPr="00FE5851">
        <w:rPr>
          <w:rFonts w:ascii="Calibri" w:hAnsi="Calibri" w:cs="Calibri"/>
        </w:rPr>
        <w:t xml:space="preserve"> small glue sticks</w:t>
      </w:r>
      <w:r w:rsidR="00F72C12" w:rsidRPr="00022C20">
        <w:rPr>
          <w:rFonts w:ascii="Calibri" w:hAnsi="Calibri" w:cs="Calibri"/>
        </w:rPr>
        <w:t xml:space="preserve"> </w:t>
      </w:r>
    </w:p>
    <w:p w14:paraId="340F431F" w14:textId="77777777" w:rsidR="0073773F" w:rsidRPr="00022C20" w:rsidRDefault="00FF43FF" w:rsidP="00FF43F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1 pencil bag</w:t>
      </w:r>
      <w:r w:rsidRPr="00022C20">
        <w:rPr>
          <w:rFonts w:ascii="Calibri" w:hAnsi="Calibri" w:cs="Calibri"/>
        </w:rPr>
        <w:tab/>
      </w:r>
      <w:r w:rsidRPr="00022C20">
        <w:rPr>
          <w:rFonts w:ascii="Calibri" w:hAnsi="Calibri" w:cs="Calibri"/>
        </w:rPr>
        <w:tab/>
      </w:r>
    </w:p>
    <w:p w14:paraId="5BC6BDC7" w14:textId="77777777" w:rsidR="00F72C12" w:rsidRPr="00022C20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1 three ring binder (1”) (for music class)</w:t>
      </w:r>
    </w:p>
    <w:p w14:paraId="5149F8A0" w14:textId="0EF3BF04" w:rsidR="00407BB1" w:rsidRPr="00022C20" w:rsidRDefault="00FE5851" w:rsidP="00FF43F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</w:t>
      </w:r>
      <w:r w:rsidR="0083499F" w:rsidRPr="00022C20">
        <w:rPr>
          <w:rFonts w:ascii="Calibri" w:hAnsi="Calibri" w:cs="Calibri"/>
        </w:rPr>
        <w:t xml:space="preserve"> </w:t>
      </w:r>
      <w:r w:rsidR="00407BB1" w:rsidRPr="00022C20">
        <w:rPr>
          <w:rFonts w:ascii="Calibri" w:hAnsi="Calibri" w:cs="Calibri"/>
        </w:rPr>
        <w:t xml:space="preserve">folders </w:t>
      </w:r>
    </w:p>
    <w:p w14:paraId="1DD403B8" w14:textId="27EDABC0" w:rsidR="00B43A00" w:rsidRPr="00022C20" w:rsidRDefault="001B14F4" w:rsidP="00FF43F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</w:t>
      </w:r>
      <w:r w:rsidR="00A020EB" w:rsidRPr="00022C20">
        <w:rPr>
          <w:rFonts w:ascii="Calibri" w:hAnsi="Calibri" w:cs="Calibri"/>
        </w:rPr>
        <w:t xml:space="preserve"> spiral notebook</w:t>
      </w:r>
    </w:p>
    <w:p w14:paraId="23E84C26" w14:textId="2F082DC7" w:rsidR="002B59F1" w:rsidRPr="00022C20" w:rsidRDefault="00B35679" w:rsidP="008C5F75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</w:t>
      </w:r>
      <w:r w:rsidR="00175682">
        <w:rPr>
          <w:rFonts w:ascii="Calibri" w:hAnsi="Calibri" w:cs="Calibri"/>
        </w:rPr>
        <w:t xml:space="preserve">pkg </w:t>
      </w:r>
      <w:r w:rsidR="005B5AC6">
        <w:rPr>
          <w:rFonts w:ascii="Calibri" w:hAnsi="Calibri" w:cs="Calibri"/>
        </w:rPr>
        <w:t>cap erasers</w:t>
      </w:r>
      <w:r w:rsidR="002B59F1" w:rsidRPr="00022C20">
        <w:rPr>
          <w:rFonts w:ascii="Calibri" w:hAnsi="Calibri" w:cs="Calibri"/>
          <w:bCs/>
        </w:rPr>
        <w:tab/>
      </w:r>
    </w:p>
    <w:p w14:paraId="3A0FBE1D" w14:textId="34324089" w:rsidR="005E7C1E" w:rsidRDefault="005E7C1E" w:rsidP="000F4D79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Colored pencils</w:t>
      </w:r>
    </w:p>
    <w:p w14:paraId="296268A2" w14:textId="3CE9B2BB" w:rsidR="005E7C1E" w:rsidRDefault="005E7C1E" w:rsidP="000F4D79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Washable markers</w:t>
      </w:r>
    </w:p>
    <w:p w14:paraId="5B59A603" w14:textId="0C690F42" w:rsidR="00F32733" w:rsidRPr="00022C20" w:rsidRDefault="005E7C1E" w:rsidP="000F4D79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1 </w:t>
      </w:r>
      <w:r w:rsidR="0033543A">
        <w:rPr>
          <w:rFonts w:ascii="Calibri" w:hAnsi="Calibri" w:cs="Calibri"/>
        </w:rPr>
        <w:t>box</w:t>
      </w:r>
      <w:r>
        <w:rPr>
          <w:rFonts w:ascii="Calibri" w:hAnsi="Calibri" w:cs="Calibri"/>
        </w:rPr>
        <w:t xml:space="preserve"> crayons (at least 24)</w:t>
      </w:r>
      <w:r w:rsidR="00F32733" w:rsidRPr="00022C20">
        <w:rPr>
          <w:rFonts w:ascii="Calibri" w:hAnsi="Calibri" w:cs="Calibri"/>
        </w:rPr>
        <w:t xml:space="preserve"> </w:t>
      </w:r>
    </w:p>
    <w:p w14:paraId="5FA4A863" w14:textId="3982DC01" w:rsidR="00151789" w:rsidRPr="00022C20" w:rsidRDefault="00151789" w:rsidP="00151789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smock or old shirt for </w:t>
      </w:r>
      <w:r w:rsidR="00B74AB8">
        <w:rPr>
          <w:rFonts w:ascii="Calibri" w:hAnsi="Calibri" w:cs="Calibri"/>
        </w:rPr>
        <w:t>a</w:t>
      </w:r>
      <w:r w:rsidRPr="00022C20">
        <w:rPr>
          <w:rFonts w:ascii="Calibri" w:hAnsi="Calibri" w:cs="Calibri"/>
        </w:rPr>
        <w:t>rt – label with name</w:t>
      </w:r>
    </w:p>
    <w:p w14:paraId="3F8BB838" w14:textId="084B499E" w:rsidR="005E7C1E" w:rsidRPr="00022C20" w:rsidRDefault="0050510D" w:rsidP="005E7C1E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>Headphones or earbuds (for music class)</w:t>
      </w:r>
    </w:p>
    <w:p w14:paraId="619AB01D" w14:textId="0D9E72A5" w:rsidR="005E7C1E" w:rsidRDefault="000726C2" w:rsidP="005E7C1E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</w:t>
      </w:r>
      <w:r w:rsidR="005E7C1E" w:rsidRPr="00022C20">
        <w:rPr>
          <w:rFonts w:ascii="Calibri" w:hAnsi="Calibri" w:cs="Calibri"/>
        </w:rPr>
        <w:t xml:space="preserve"> box</w:t>
      </w:r>
      <w:r>
        <w:rPr>
          <w:rFonts w:ascii="Calibri" w:hAnsi="Calibri" w:cs="Calibri"/>
        </w:rPr>
        <w:t>es</w:t>
      </w:r>
      <w:r w:rsidR="00BB0951">
        <w:rPr>
          <w:rFonts w:ascii="Calibri" w:hAnsi="Calibri" w:cs="Calibri"/>
        </w:rPr>
        <w:t xml:space="preserve"> </w:t>
      </w:r>
      <w:r w:rsidR="005E7C1E" w:rsidRPr="00022C20">
        <w:rPr>
          <w:rFonts w:ascii="Calibri" w:hAnsi="Calibri" w:cs="Calibri"/>
        </w:rPr>
        <w:t>of Kleenex</w:t>
      </w:r>
      <w:r w:rsidR="0033543A">
        <w:rPr>
          <w:rFonts w:ascii="Calibri" w:hAnsi="Calibri" w:cs="Calibri"/>
        </w:rPr>
        <w:t>/tissue</w:t>
      </w:r>
    </w:p>
    <w:p w14:paraId="74FB31BB" w14:textId="77777777" w:rsidR="001E09D1" w:rsidRDefault="001E09D1" w:rsidP="00147F7A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/>
          <w:bCs/>
          <w:color w:val="FFFFFF"/>
          <w:szCs w:val="22"/>
          <w:highlight w:val="darkBlue"/>
        </w:rPr>
      </w:pPr>
    </w:p>
    <w:p w14:paraId="63AFBB75" w14:textId="77777777" w:rsidR="00147F7A" w:rsidRPr="00740705" w:rsidRDefault="00147F7A" w:rsidP="00147F7A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Cs/>
          <w:sz w:val="32"/>
          <w:szCs w:val="32"/>
        </w:rPr>
      </w:pPr>
      <w:r w:rsidRPr="00740705">
        <w:rPr>
          <w:rFonts w:ascii="Calibri" w:hAnsi="Calibri" w:cs="Calibri"/>
          <w:b/>
          <w:bCs/>
          <w:color w:val="FFFFFF"/>
          <w:sz w:val="32"/>
          <w:szCs w:val="32"/>
          <w:highlight w:val="darkBlue"/>
        </w:rPr>
        <w:t xml:space="preserve">Grade 4   </w:t>
      </w:r>
    </w:p>
    <w:p w14:paraId="67B76054" w14:textId="77777777" w:rsidR="00BD3397" w:rsidRPr="00247174" w:rsidRDefault="00BD3397" w:rsidP="00BD3397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</w:rPr>
      </w:pPr>
      <w:r w:rsidRPr="00247174">
        <w:rPr>
          <w:rFonts w:ascii="Calibri" w:hAnsi="Calibri" w:cs="Calibri"/>
        </w:rPr>
        <w:t xml:space="preserve">12 #2 </w:t>
      </w:r>
      <w:r w:rsidR="00407BB1" w:rsidRPr="00247174">
        <w:rPr>
          <w:rFonts w:ascii="Calibri" w:hAnsi="Calibri" w:cs="Calibri"/>
        </w:rPr>
        <w:t>pe</w:t>
      </w:r>
      <w:r w:rsidRPr="00247174">
        <w:rPr>
          <w:rFonts w:ascii="Calibri" w:hAnsi="Calibri" w:cs="Calibri"/>
        </w:rPr>
        <w:t>ncils</w:t>
      </w:r>
    </w:p>
    <w:p w14:paraId="404EF659" w14:textId="358207CD" w:rsidR="003F71E6" w:rsidRPr="00247174" w:rsidRDefault="003F71E6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>2</w:t>
      </w:r>
      <w:r w:rsidR="00F93C05">
        <w:rPr>
          <w:rFonts w:ascii="Calibri" w:hAnsi="Calibri" w:cs="Calibri"/>
          <w:bCs/>
        </w:rPr>
        <w:t xml:space="preserve"> </w:t>
      </w:r>
      <w:r w:rsidR="00107CE9">
        <w:rPr>
          <w:rFonts w:ascii="Calibri" w:hAnsi="Calibri" w:cs="Calibri"/>
          <w:bCs/>
        </w:rPr>
        <w:t>ultra-</w:t>
      </w:r>
      <w:r w:rsidRPr="00247174">
        <w:rPr>
          <w:rFonts w:ascii="Calibri" w:hAnsi="Calibri" w:cs="Calibri"/>
          <w:bCs/>
        </w:rPr>
        <w:t>fine point black sharpie markers</w:t>
      </w:r>
    </w:p>
    <w:p w14:paraId="57D0A609" w14:textId="77777777" w:rsidR="003F71E6" w:rsidRPr="00247174" w:rsidRDefault="003F71E6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>1 yellow highlighter</w:t>
      </w:r>
    </w:p>
    <w:p w14:paraId="5C3A5EC2" w14:textId="665C4006" w:rsidR="00F72C12" w:rsidRPr="00247174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 xml:space="preserve">1 </w:t>
      </w:r>
      <w:r w:rsidR="00C506F6">
        <w:rPr>
          <w:rFonts w:ascii="Calibri" w:hAnsi="Calibri" w:cs="Calibri"/>
          <w:bCs/>
        </w:rPr>
        <w:t xml:space="preserve">sharp pointed </w:t>
      </w:r>
      <w:r w:rsidRPr="00247174">
        <w:rPr>
          <w:rFonts w:ascii="Calibri" w:hAnsi="Calibri" w:cs="Calibri"/>
          <w:bCs/>
        </w:rPr>
        <w:t>scissor</w:t>
      </w:r>
      <w:r w:rsidR="00C506F6">
        <w:rPr>
          <w:rFonts w:ascii="Calibri" w:hAnsi="Calibri" w:cs="Calibri"/>
          <w:bCs/>
        </w:rPr>
        <w:t>s</w:t>
      </w:r>
    </w:p>
    <w:p w14:paraId="5E922798" w14:textId="77777777" w:rsidR="00F72C12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  <w:bCs/>
        </w:rPr>
        <w:t xml:space="preserve">1 </w:t>
      </w:r>
      <w:r w:rsidRPr="00247174">
        <w:rPr>
          <w:rFonts w:ascii="Calibri" w:hAnsi="Calibri" w:cs="Calibri"/>
        </w:rPr>
        <w:t xml:space="preserve">(non-bendable) ruler with metric and standard </w:t>
      </w:r>
    </w:p>
    <w:p w14:paraId="2805DCD8" w14:textId="0C80BE46" w:rsidR="00F72C12" w:rsidRPr="00247174" w:rsidRDefault="00F72C12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>measure</w:t>
      </w:r>
    </w:p>
    <w:p w14:paraId="00F754C8" w14:textId="1946E93E" w:rsidR="00147F7A" w:rsidRPr="00247174" w:rsidRDefault="00147F7A" w:rsidP="00F72C1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 xml:space="preserve">1 </w:t>
      </w:r>
      <w:r w:rsidR="002B59F1" w:rsidRPr="00247174">
        <w:rPr>
          <w:rFonts w:ascii="Calibri" w:hAnsi="Calibri" w:cs="Calibri"/>
          <w:bCs/>
        </w:rPr>
        <w:t>l</w:t>
      </w:r>
      <w:r w:rsidRPr="00247174">
        <w:rPr>
          <w:rFonts w:ascii="Calibri" w:hAnsi="Calibri" w:cs="Calibri"/>
          <w:bCs/>
        </w:rPr>
        <w:t>arge eraser</w:t>
      </w:r>
    </w:p>
    <w:p w14:paraId="6759C86A" w14:textId="77777777" w:rsidR="001C2890" w:rsidRDefault="003F71E6" w:rsidP="001C2890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  <w:bCs/>
        </w:rPr>
        <w:t xml:space="preserve">2 </w:t>
      </w:r>
      <w:r w:rsidRPr="00247174">
        <w:rPr>
          <w:rFonts w:ascii="Calibri" w:hAnsi="Calibri" w:cs="Calibri"/>
        </w:rPr>
        <w:t>small glue sticks</w:t>
      </w:r>
    </w:p>
    <w:p w14:paraId="4C3ACFE5" w14:textId="3F1A19BA" w:rsidR="003F71E6" w:rsidRPr="001C2890" w:rsidRDefault="003F71E6" w:rsidP="001C2890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  <w:bCs/>
        </w:rPr>
        <w:t>1 bottle liquid Elmer’s glue</w:t>
      </w:r>
    </w:p>
    <w:p w14:paraId="6AEF13BD" w14:textId="13A31F72" w:rsidR="00B90C8F" w:rsidRDefault="00147F7A" w:rsidP="00B90C8F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>1 pencil bag or box</w:t>
      </w:r>
    </w:p>
    <w:p w14:paraId="58A8E696" w14:textId="0128FF8A" w:rsidR="003F71E6" w:rsidRDefault="001C2890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2</w:t>
      </w:r>
      <w:r w:rsidR="003F71E6" w:rsidRPr="00247174">
        <w:rPr>
          <w:rFonts w:ascii="Calibri" w:hAnsi="Calibri" w:cs="Calibri"/>
          <w:bCs/>
        </w:rPr>
        <w:t xml:space="preserve"> two pocket folder (</w:t>
      </w:r>
      <w:r>
        <w:rPr>
          <w:rFonts w:ascii="Calibri" w:hAnsi="Calibri" w:cs="Calibri"/>
          <w:bCs/>
        </w:rPr>
        <w:t xml:space="preserve">1 for </w:t>
      </w:r>
      <w:r w:rsidR="003F71E6" w:rsidRPr="00247174">
        <w:rPr>
          <w:rFonts w:ascii="Calibri" w:hAnsi="Calibri" w:cs="Calibri"/>
          <w:bCs/>
        </w:rPr>
        <w:t>music class)</w:t>
      </w:r>
    </w:p>
    <w:p w14:paraId="1736ED92" w14:textId="29F92D79" w:rsidR="003F71E6" w:rsidRPr="00247174" w:rsidRDefault="003F71E6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 xml:space="preserve">1 </w:t>
      </w:r>
      <w:r w:rsidR="00324659">
        <w:rPr>
          <w:rFonts w:ascii="Calibri" w:hAnsi="Calibri" w:cs="Calibri"/>
          <w:bCs/>
        </w:rPr>
        <w:t>spiral</w:t>
      </w:r>
      <w:r w:rsidRPr="00247174">
        <w:rPr>
          <w:rFonts w:ascii="Calibri" w:hAnsi="Calibri" w:cs="Calibri"/>
          <w:bCs/>
        </w:rPr>
        <w:t xml:space="preserve"> notebook</w:t>
      </w:r>
      <w:r w:rsidR="00324659">
        <w:rPr>
          <w:rFonts w:ascii="Calibri" w:hAnsi="Calibri" w:cs="Calibri"/>
          <w:bCs/>
        </w:rPr>
        <w:t xml:space="preserve"> (wide ruled)</w:t>
      </w:r>
    </w:p>
    <w:p w14:paraId="5BD72CE8" w14:textId="67D91675" w:rsidR="003F71E6" w:rsidRPr="00247174" w:rsidRDefault="00324659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2</w:t>
      </w:r>
      <w:r w:rsidR="00845B6B">
        <w:rPr>
          <w:rFonts w:ascii="Calibri" w:hAnsi="Calibri" w:cs="Calibri"/>
          <w:bCs/>
        </w:rPr>
        <w:t>-</w:t>
      </w:r>
      <w:r w:rsidR="00292E79">
        <w:rPr>
          <w:rFonts w:ascii="Calibri" w:hAnsi="Calibri" w:cs="Calibri"/>
          <w:bCs/>
        </w:rPr>
        <w:t>3 ring binder</w:t>
      </w:r>
      <w:r w:rsidR="00C45DC6">
        <w:rPr>
          <w:rFonts w:ascii="Calibri" w:hAnsi="Calibri" w:cs="Calibri"/>
          <w:bCs/>
        </w:rPr>
        <w:t>s</w:t>
      </w:r>
      <w:r w:rsidR="00E309F1">
        <w:rPr>
          <w:rFonts w:ascii="Calibri" w:hAnsi="Calibri" w:cs="Calibri"/>
          <w:bCs/>
        </w:rPr>
        <w:t xml:space="preserve"> </w:t>
      </w:r>
      <w:r w:rsidR="00292E79">
        <w:rPr>
          <w:rFonts w:ascii="Calibri" w:hAnsi="Calibri" w:cs="Calibri"/>
          <w:bCs/>
        </w:rPr>
        <w:t xml:space="preserve">(for </w:t>
      </w:r>
      <w:r w:rsidR="003F71E6" w:rsidRPr="00247174">
        <w:rPr>
          <w:rFonts w:ascii="Calibri" w:hAnsi="Calibri" w:cs="Calibri"/>
          <w:bCs/>
        </w:rPr>
        <w:t>music class</w:t>
      </w:r>
      <w:r w:rsidR="00292E79">
        <w:rPr>
          <w:rFonts w:ascii="Calibri" w:hAnsi="Calibri" w:cs="Calibri"/>
          <w:bCs/>
        </w:rPr>
        <w:t>, last</w:t>
      </w:r>
      <w:r w:rsidR="00845B6B">
        <w:rPr>
          <w:rFonts w:ascii="Calibri" w:hAnsi="Calibri" w:cs="Calibri"/>
          <w:bCs/>
        </w:rPr>
        <w:t xml:space="preserve"> year’s is fine</w:t>
      </w:r>
      <w:r w:rsidR="00C45DC6">
        <w:rPr>
          <w:rFonts w:ascii="Calibri" w:hAnsi="Calibri" w:cs="Calibri"/>
          <w:bCs/>
        </w:rPr>
        <w:t xml:space="preserve"> </w:t>
      </w:r>
      <w:r w:rsidR="00E11943">
        <w:rPr>
          <w:rFonts w:ascii="Calibri" w:hAnsi="Calibri" w:cs="Calibri"/>
          <w:bCs/>
        </w:rPr>
        <w:t xml:space="preserve">&amp; 1 </w:t>
      </w:r>
      <w:r w:rsidR="00EF0ED0">
        <w:rPr>
          <w:rFonts w:ascii="Calibri" w:hAnsi="Calibri" w:cs="Calibri"/>
          <w:bCs/>
        </w:rPr>
        <w:t>for classroom</w:t>
      </w:r>
      <w:r w:rsidR="00C11201">
        <w:rPr>
          <w:rFonts w:ascii="Calibri" w:hAnsi="Calibri" w:cs="Calibri"/>
          <w:bCs/>
        </w:rPr>
        <w:t>)</w:t>
      </w:r>
    </w:p>
    <w:p w14:paraId="36A20DE7" w14:textId="0300BF78" w:rsidR="00A667AD" w:rsidRDefault="00147F7A" w:rsidP="00147F7A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>2 p</w:t>
      </w:r>
      <w:r w:rsidR="0033543A">
        <w:rPr>
          <w:rFonts w:ascii="Calibri" w:hAnsi="Calibri" w:cs="Calibri"/>
          <w:bCs/>
        </w:rPr>
        <w:t>kgs</w:t>
      </w:r>
      <w:r w:rsidRPr="00247174">
        <w:rPr>
          <w:rFonts w:ascii="Calibri" w:hAnsi="Calibri" w:cs="Calibri"/>
          <w:bCs/>
        </w:rPr>
        <w:t xml:space="preserve"> wide-lined </w:t>
      </w:r>
      <w:r w:rsidR="002B59F1" w:rsidRPr="00247174">
        <w:rPr>
          <w:rFonts w:ascii="Calibri" w:hAnsi="Calibri" w:cs="Calibri"/>
          <w:bCs/>
        </w:rPr>
        <w:t>loose-leaf</w:t>
      </w:r>
      <w:r w:rsidRPr="00247174">
        <w:rPr>
          <w:rFonts w:ascii="Calibri" w:hAnsi="Calibri" w:cs="Calibri"/>
          <w:bCs/>
        </w:rPr>
        <w:t xml:space="preserve"> paper</w:t>
      </w:r>
    </w:p>
    <w:p w14:paraId="12BC9FA7" w14:textId="4C6CAF8A" w:rsidR="00147F7A" w:rsidRPr="00A667AD" w:rsidRDefault="0042009B" w:rsidP="00147F7A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1</w:t>
      </w:r>
      <w:r w:rsidR="00147F7A" w:rsidRPr="00247174">
        <w:rPr>
          <w:rFonts w:ascii="Calibri" w:hAnsi="Calibri" w:cs="Calibri"/>
          <w:bCs/>
        </w:rPr>
        <w:t xml:space="preserve"> pkg 3x5 lined note cards</w:t>
      </w:r>
    </w:p>
    <w:p w14:paraId="7DB953DB" w14:textId="7E58BB58" w:rsidR="00AD2F8C" w:rsidRPr="00247174" w:rsidRDefault="00AD2F8C" w:rsidP="008C5F75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>Washable markers</w:t>
      </w:r>
    </w:p>
    <w:p w14:paraId="49D2E25B" w14:textId="77777777" w:rsidR="00AD2F8C" w:rsidRDefault="00AD2F8C" w:rsidP="008C5F75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>Colored pencils</w:t>
      </w:r>
    </w:p>
    <w:p w14:paraId="4ADCCBCF" w14:textId="685DB44C" w:rsidR="00151789" w:rsidRPr="00022C20" w:rsidRDefault="00151789" w:rsidP="00151789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smock or old shirt for </w:t>
      </w:r>
      <w:r w:rsidR="00B74AB8">
        <w:rPr>
          <w:rFonts w:ascii="Calibri" w:hAnsi="Calibri" w:cs="Calibri"/>
        </w:rPr>
        <w:t>a</w:t>
      </w:r>
      <w:r w:rsidRPr="00022C20">
        <w:rPr>
          <w:rFonts w:ascii="Calibri" w:hAnsi="Calibri" w:cs="Calibri"/>
        </w:rPr>
        <w:t>rt – label with name</w:t>
      </w:r>
    </w:p>
    <w:p w14:paraId="50354AE7" w14:textId="1BF340F5" w:rsidR="00DC5FF4" w:rsidRPr="00247174" w:rsidRDefault="00DC5FF4" w:rsidP="00DC5FF4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 xml:space="preserve">Headphones or earbuds </w:t>
      </w:r>
    </w:p>
    <w:p w14:paraId="1BAFB662" w14:textId="5AEC9E1C" w:rsidR="005E7C1E" w:rsidRDefault="0027646F" w:rsidP="005E7C1E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2</w:t>
      </w:r>
      <w:r w:rsidR="005E7C1E" w:rsidRPr="00247174">
        <w:rPr>
          <w:rFonts w:ascii="Calibri" w:hAnsi="Calibri" w:cs="Calibri"/>
          <w:bCs/>
        </w:rPr>
        <w:t xml:space="preserve"> box</w:t>
      </w:r>
      <w:r>
        <w:rPr>
          <w:rFonts w:ascii="Calibri" w:hAnsi="Calibri" w:cs="Calibri"/>
          <w:bCs/>
        </w:rPr>
        <w:t>es</w:t>
      </w:r>
      <w:r w:rsidR="005E7C1E" w:rsidRPr="00247174">
        <w:rPr>
          <w:rFonts w:ascii="Calibri" w:hAnsi="Calibri" w:cs="Calibri"/>
          <w:bCs/>
        </w:rPr>
        <w:t xml:space="preserve"> of Kleenex</w:t>
      </w:r>
      <w:r w:rsidR="0033543A">
        <w:rPr>
          <w:rFonts w:ascii="Calibri" w:hAnsi="Calibri" w:cs="Calibri"/>
          <w:bCs/>
        </w:rPr>
        <w:t>/tissue</w:t>
      </w:r>
    </w:p>
    <w:p w14:paraId="011FF2FA" w14:textId="20FF6D9F" w:rsidR="003E7275" w:rsidRPr="00E309F1" w:rsidRDefault="003E7275" w:rsidP="003E7275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  <w:highlight w:val="cyan"/>
        </w:rPr>
      </w:pPr>
      <w:r w:rsidRPr="00E309F1">
        <w:rPr>
          <w:rFonts w:ascii="Calibri" w:hAnsi="Calibri" w:cs="Calibri"/>
          <w:b/>
          <w:highlight w:val="cyan"/>
        </w:rPr>
        <w:t xml:space="preserve">Last </w:t>
      </w:r>
      <w:r w:rsidR="00CF4C96" w:rsidRPr="00E309F1">
        <w:rPr>
          <w:rFonts w:ascii="Calibri" w:hAnsi="Calibri" w:cs="Calibri"/>
          <w:b/>
          <w:highlight w:val="cyan"/>
        </w:rPr>
        <w:t>N</w:t>
      </w:r>
      <w:r w:rsidRPr="00E309F1">
        <w:rPr>
          <w:rFonts w:ascii="Calibri" w:hAnsi="Calibri" w:cs="Calibri"/>
          <w:b/>
          <w:highlight w:val="cyan"/>
        </w:rPr>
        <w:t>ame A-</w:t>
      </w:r>
      <w:r w:rsidR="002822FD">
        <w:rPr>
          <w:rFonts w:ascii="Calibri" w:hAnsi="Calibri" w:cs="Calibri"/>
          <w:b/>
          <w:highlight w:val="cyan"/>
        </w:rPr>
        <w:t>P</w:t>
      </w:r>
      <w:r w:rsidR="00CF4C96" w:rsidRPr="00E309F1">
        <w:rPr>
          <w:rFonts w:ascii="Calibri" w:hAnsi="Calibri" w:cs="Calibri"/>
          <w:b/>
          <w:highlight w:val="cyan"/>
        </w:rPr>
        <w:t>:</w:t>
      </w:r>
      <w:r w:rsidRPr="00E309F1">
        <w:rPr>
          <w:rFonts w:ascii="Calibri" w:hAnsi="Calibri" w:cs="Calibri"/>
          <w:b/>
          <w:highlight w:val="cyan"/>
        </w:rPr>
        <w:t xml:space="preserve"> </w:t>
      </w:r>
      <w:r w:rsidRPr="00E309F1">
        <w:rPr>
          <w:rFonts w:ascii="Calibri" w:hAnsi="Calibri" w:cs="Calibri"/>
          <w:bCs/>
          <w:highlight w:val="cyan"/>
        </w:rPr>
        <w:t xml:space="preserve">1 </w:t>
      </w:r>
      <w:r w:rsidR="006A6955">
        <w:rPr>
          <w:rFonts w:ascii="Calibri" w:hAnsi="Calibri" w:cs="Calibri"/>
          <w:bCs/>
          <w:highlight w:val="cyan"/>
        </w:rPr>
        <w:t>box sandwich Ziploc bags</w:t>
      </w:r>
    </w:p>
    <w:p w14:paraId="0CDF7E9F" w14:textId="3166BAA2" w:rsidR="00C82242" w:rsidRPr="00C82242" w:rsidRDefault="00CF4C96" w:rsidP="00C82242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 w:rsidRPr="00E309F1">
        <w:rPr>
          <w:rFonts w:ascii="Calibri" w:hAnsi="Calibri" w:cs="Calibri"/>
          <w:b/>
          <w:highlight w:val="cyan"/>
        </w:rPr>
        <w:t xml:space="preserve">Last Name </w:t>
      </w:r>
      <w:r w:rsidR="002822FD">
        <w:rPr>
          <w:rFonts w:ascii="Calibri" w:hAnsi="Calibri" w:cs="Calibri"/>
          <w:b/>
          <w:highlight w:val="cyan"/>
        </w:rPr>
        <w:t>Q</w:t>
      </w:r>
      <w:r w:rsidRPr="00E309F1">
        <w:rPr>
          <w:rFonts w:ascii="Calibri" w:hAnsi="Calibri" w:cs="Calibri"/>
          <w:b/>
          <w:highlight w:val="cyan"/>
        </w:rPr>
        <w:t>-Z</w:t>
      </w:r>
      <w:r w:rsidR="006C358A" w:rsidRPr="00E309F1">
        <w:rPr>
          <w:rFonts w:ascii="Calibri" w:hAnsi="Calibri" w:cs="Calibri"/>
          <w:b/>
          <w:highlight w:val="cyan"/>
        </w:rPr>
        <w:t>:</w:t>
      </w:r>
      <w:r w:rsidRPr="00E309F1">
        <w:rPr>
          <w:rFonts w:ascii="Calibri" w:hAnsi="Calibri" w:cs="Calibri"/>
          <w:bCs/>
          <w:highlight w:val="cyan"/>
        </w:rPr>
        <w:t xml:space="preserve"> 1 box gallon</w:t>
      </w:r>
      <w:r w:rsidRPr="006A6955">
        <w:rPr>
          <w:rFonts w:ascii="Calibri" w:hAnsi="Calibri" w:cs="Calibri"/>
          <w:bCs/>
          <w:highlight w:val="cyan"/>
        </w:rPr>
        <w:t xml:space="preserve"> </w:t>
      </w:r>
      <w:r w:rsidR="006A6955" w:rsidRPr="006A6955">
        <w:rPr>
          <w:rFonts w:ascii="Calibri" w:hAnsi="Calibri" w:cs="Calibri"/>
          <w:bCs/>
          <w:highlight w:val="cyan"/>
        </w:rPr>
        <w:t>Ziploc bags</w:t>
      </w:r>
    </w:p>
    <w:p w14:paraId="5B04D29D" w14:textId="1371B954" w:rsidR="00BB7C0D" w:rsidRPr="00740705" w:rsidRDefault="00BB7C0D" w:rsidP="00BB7C0D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/>
          <w:sz w:val="32"/>
          <w:szCs w:val="32"/>
        </w:rPr>
      </w:pPr>
      <w:r w:rsidRPr="00740705">
        <w:rPr>
          <w:rFonts w:ascii="Calibri" w:hAnsi="Calibri" w:cs="Calibri"/>
          <w:b/>
          <w:bCs/>
          <w:color w:val="FFFFFF"/>
          <w:sz w:val="32"/>
          <w:szCs w:val="32"/>
          <w:highlight w:val="darkBlue"/>
        </w:rPr>
        <w:t xml:space="preserve">Grade 5 </w:t>
      </w:r>
    </w:p>
    <w:p w14:paraId="0A5B8B53" w14:textId="6A5219BC" w:rsidR="009A3CBD" w:rsidRDefault="00F46BFD" w:rsidP="00BD3397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5 </w:t>
      </w:r>
      <w:r w:rsidR="00407BB1" w:rsidRPr="00247174">
        <w:rPr>
          <w:rFonts w:ascii="Calibri" w:hAnsi="Calibri" w:cs="Calibri"/>
        </w:rPr>
        <w:t>p</w:t>
      </w:r>
      <w:r w:rsidR="00BD3397" w:rsidRPr="00247174">
        <w:rPr>
          <w:rFonts w:ascii="Calibri" w:hAnsi="Calibri" w:cs="Calibri"/>
        </w:rPr>
        <w:t>encils</w:t>
      </w:r>
      <w:r>
        <w:rPr>
          <w:rFonts w:ascii="Calibri" w:hAnsi="Calibri" w:cs="Calibri"/>
        </w:rPr>
        <w:t xml:space="preserve"> (wood or mechanical)</w:t>
      </w:r>
    </w:p>
    <w:p w14:paraId="26D8ADB7" w14:textId="77777777" w:rsidR="009A3CBD" w:rsidRDefault="009A3CBD" w:rsidP="00BD3397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2 black pens</w:t>
      </w:r>
    </w:p>
    <w:p w14:paraId="6310A76D" w14:textId="3F83FFD3" w:rsidR="00BB7C0D" w:rsidRPr="00247174" w:rsidRDefault="009A3CBD" w:rsidP="00BD3397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2 blue pens</w:t>
      </w:r>
      <w:r w:rsidR="00BB7C0D" w:rsidRPr="00247174">
        <w:rPr>
          <w:rFonts w:ascii="Calibri" w:hAnsi="Calibri" w:cs="Calibri"/>
        </w:rPr>
        <w:tab/>
      </w:r>
      <w:r w:rsidR="00BB7C0D" w:rsidRPr="00247174">
        <w:rPr>
          <w:rFonts w:ascii="Calibri" w:hAnsi="Calibri" w:cs="Calibri"/>
        </w:rPr>
        <w:tab/>
      </w:r>
    </w:p>
    <w:p w14:paraId="5BE22955" w14:textId="1FF94421" w:rsidR="00C549C3" w:rsidRDefault="008235E2" w:rsidP="007039F8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black ultra-fine point Sharpie marker</w:t>
      </w:r>
    </w:p>
    <w:p w14:paraId="771C7CEA" w14:textId="20BAAF16" w:rsidR="00CE0E4A" w:rsidRDefault="00CE0E4A" w:rsidP="007039F8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 black fine point Sharpie marker</w:t>
      </w:r>
    </w:p>
    <w:p w14:paraId="7A3B1286" w14:textId="052AF413" w:rsidR="007039F8" w:rsidRDefault="003F71E6" w:rsidP="007039F8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>1 pkg fine p</w:t>
      </w:r>
      <w:r w:rsidR="0033543A">
        <w:rPr>
          <w:rFonts w:ascii="Calibri" w:hAnsi="Calibri" w:cs="Calibri"/>
        </w:rPr>
        <w:t>oint</w:t>
      </w:r>
      <w:r w:rsidRPr="00247174">
        <w:rPr>
          <w:rFonts w:ascii="Calibri" w:hAnsi="Calibri" w:cs="Calibri"/>
        </w:rPr>
        <w:t xml:space="preserve"> dry erase markers (red, blue, green </w:t>
      </w:r>
    </w:p>
    <w:p w14:paraId="22BD7A1F" w14:textId="51E04535" w:rsidR="003F71E6" w:rsidRDefault="007039F8" w:rsidP="007039F8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and </w:t>
      </w:r>
      <w:r w:rsidR="003F71E6" w:rsidRPr="00247174">
        <w:rPr>
          <w:rFonts w:ascii="Calibri" w:hAnsi="Calibri" w:cs="Calibri"/>
        </w:rPr>
        <w:t>black)</w:t>
      </w:r>
      <w:r w:rsidR="003F71E6" w:rsidRPr="00247174">
        <w:rPr>
          <w:rFonts w:ascii="Calibri" w:hAnsi="Calibri" w:cs="Calibri"/>
        </w:rPr>
        <w:tab/>
      </w:r>
    </w:p>
    <w:p w14:paraId="5265C949" w14:textId="717CF53C" w:rsidR="003F71E6" w:rsidRDefault="001E7E30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1</w:t>
      </w:r>
      <w:r w:rsidR="003F71E6" w:rsidRPr="00247174">
        <w:rPr>
          <w:rFonts w:ascii="Calibri" w:hAnsi="Calibri" w:cs="Calibri"/>
        </w:rPr>
        <w:t xml:space="preserve"> highlighter</w:t>
      </w:r>
    </w:p>
    <w:p w14:paraId="33C440AA" w14:textId="77777777" w:rsidR="003F71E6" w:rsidRDefault="003F71E6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 xml:space="preserve">1 sharp pointed scissors </w:t>
      </w:r>
    </w:p>
    <w:p w14:paraId="40FBEEF9" w14:textId="073B63DB" w:rsidR="003F71E6" w:rsidRPr="00247174" w:rsidRDefault="003F71E6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>1 ruler with metric and standard measure</w:t>
      </w:r>
    </w:p>
    <w:p w14:paraId="10F3EB00" w14:textId="2233AEC3" w:rsidR="00BB7C0D" w:rsidRPr="00247174" w:rsidRDefault="00BB7C0D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 xml:space="preserve">1 large </w:t>
      </w:r>
      <w:r w:rsidR="001B3EE2" w:rsidRPr="00247174">
        <w:rPr>
          <w:rFonts w:ascii="Calibri" w:hAnsi="Calibri" w:cs="Calibri"/>
        </w:rPr>
        <w:t>eraser</w:t>
      </w:r>
    </w:p>
    <w:p w14:paraId="1F234E7A" w14:textId="58A523D2" w:rsidR="003F71E6" w:rsidRDefault="00537591" w:rsidP="00BB7C0D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</w:t>
      </w:r>
      <w:r w:rsidR="003F71E6" w:rsidRPr="00247174">
        <w:rPr>
          <w:rFonts w:ascii="Calibri" w:hAnsi="Calibri" w:cs="Calibri"/>
        </w:rPr>
        <w:t xml:space="preserve"> small glue sticks </w:t>
      </w:r>
    </w:p>
    <w:p w14:paraId="4471C18B" w14:textId="77777777" w:rsidR="003F71E6" w:rsidRPr="00247174" w:rsidRDefault="003F71E6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>1 pencil bag (not a box)</w:t>
      </w:r>
    </w:p>
    <w:p w14:paraId="5F25689D" w14:textId="7BE0A325" w:rsidR="003F71E6" w:rsidRPr="00247174" w:rsidRDefault="00BE1CC8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b/>
        </w:rPr>
      </w:pPr>
      <w:r>
        <w:rPr>
          <w:rFonts w:ascii="Calibri" w:hAnsi="Calibri" w:cs="Calibri"/>
        </w:rPr>
        <w:t>4</w:t>
      </w:r>
      <w:r w:rsidR="003F71E6" w:rsidRPr="00247174">
        <w:rPr>
          <w:rFonts w:ascii="Calibri" w:hAnsi="Calibri" w:cs="Calibri"/>
        </w:rPr>
        <w:t xml:space="preserve"> portfolio folders</w:t>
      </w:r>
      <w:r w:rsidR="00537591">
        <w:rPr>
          <w:rFonts w:ascii="Calibri" w:hAnsi="Calibri" w:cs="Calibri"/>
        </w:rPr>
        <w:t xml:space="preserve"> of different colors</w:t>
      </w:r>
      <w:r w:rsidR="003F71E6" w:rsidRPr="00247174">
        <w:rPr>
          <w:rFonts w:ascii="Calibri" w:hAnsi="Calibri" w:cs="Calibri"/>
        </w:rPr>
        <w:t xml:space="preserve"> (one for music class)</w:t>
      </w:r>
    </w:p>
    <w:p w14:paraId="3016AFDC" w14:textId="77777777" w:rsidR="004D09D1" w:rsidRDefault="00BE1CC8" w:rsidP="003F71E6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ind w:left="432" w:hanging="432"/>
        <w:rPr>
          <w:rFonts w:ascii="Calibri" w:hAnsi="Calibri" w:cs="Calibri"/>
        </w:rPr>
      </w:pPr>
      <w:r>
        <w:rPr>
          <w:rFonts w:ascii="Calibri" w:hAnsi="Calibri" w:cs="Calibri"/>
        </w:rPr>
        <w:t>1 three</w:t>
      </w:r>
      <w:r w:rsidR="003F71E6" w:rsidRPr="00247174">
        <w:rPr>
          <w:rFonts w:ascii="Calibri" w:hAnsi="Calibri" w:cs="Calibri"/>
        </w:rPr>
        <w:t xml:space="preserve"> subject wide-ruled spiral notebook </w:t>
      </w:r>
    </w:p>
    <w:p w14:paraId="71654FEE" w14:textId="2EBC8949" w:rsidR="004D09D1" w:rsidRPr="00247174" w:rsidRDefault="004D09D1" w:rsidP="004D09D1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outlineLvl w:val="0"/>
        <w:rPr>
          <w:rFonts w:ascii="Calibri" w:hAnsi="Calibri" w:cs="Calibri"/>
          <w:bCs/>
        </w:rPr>
      </w:pPr>
      <w:r w:rsidRPr="00247174">
        <w:rPr>
          <w:rFonts w:ascii="Calibri" w:hAnsi="Calibri" w:cs="Calibri"/>
          <w:bCs/>
        </w:rPr>
        <w:t>1</w:t>
      </w:r>
      <w:r>
        <w:rPr>
          <w:rFonts w:ascii="Calibri" w:hAnsi="Calibri" w:cs="Calibri"/>
          <w:bCs/>
        </w:rPr>
        <w:t xml:space="preserve">-3 ring </w:t>
      </w:r>
      <w:proofErr w:type="gramStart"/>
      <w:r>
        <w:rPr>
          <w:rFonts w:ascii="Calibri" w:hAnsi="Calibri" w:cs="Calibri"/>
          <w:bCs/>
        </w:rPr>
        <w:t>binder(</w:t>
      </w:r>
      <w:proofErr w:type="gramEnd"/>
      <w:r>
        <w:rPr>
          <w:rFonts w:ascii="Calibri" w:hAnsi="Calibri" w:cs="Calibri"/>
          <w:bCs/>
        </w:rPr>
        <w:t xml:space="preserve">for </w:t>
      </w:r>
      <w:r w:rsidRPr="00247174">
        <w:rPr>
          <w:rFonts w:ascii="Calibri" w:hAnsi="Calibri" w:cs="Calibri"/>
          <w:bCs/>
        </w:rPr>
        <w:t>music class</w:t>
      </w:r>
      <w:r>
        <w:rPr>
          <w:rFonts w:ascii="Calibri" w:hAnsi="Calibri" w:cs="Calibri"/>
          <w:bCs/>
        </w:rPr>
        <w:t>, last year’s is fine)</w:t>
      </w:r>
    </w:p>
    <w:p w14:paraId="0962DF3E" w14:textId="0F27BCAF" w:rsidR="0088256A" w:rsidRPr="00247174" w:rsidRDefault="0088256A" w:rsidP="004D09D1">
      <w:pPr>
        <w:tabs>
          <w:tab w:val="left" w:pos="-1008"/>
          <w:tab w:val="left" w:pos="-288"/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1 </w:t>
      </w:r>
      <w:r w:rsidR="00F5594F">
        <w:rPr>
          <w:rFonts w:ascii="Calibri" w:hAnsi="Calibri" w:cs="Calibri"/>
        </w:rPr>
        <w:t>pkg. wide-lined loose-leaf paper</w:t>
      </w:r>
    </w:p>
    <w:p w14:paraId="788B0FC6" w14:textId="34A7094D" w:rsidR="0013525B" w:rsidRPr="00247174" w:rsidRDefault="0013525B" w:rsidP="00BB7C0D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 xml:space="preserve">1 </w:t>
      </w:r>
      <w:r w:rsidR="00C506F6">
        <w:rPr>
          <w:rFonts w:ascii="Calibri" w:hAnsi="Calibri" w:cs="Calibri"/>
        </w:rPr>
        <w:t>box</w:t>
      </w:r>
      <w:r w:rsidRPr="00247174">
        <w:rPr>
          <w:rFonts w:ascii="Calibri" w:hAnsi="Calibri" w:cs="Calibri"/>
        </w:rPr>
        <w:t xml:space="preserve"> washable markers</w:t>
      </w:r>
    </w:p>
    <w:p w14:paraId="09E928A7" w14:textId="53420FEA" w:rsidR="0013525B" w:rsidRPr="00247174" w:rsidRDefault="0013525B" w:rsidP="00BB7C0D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 xml:space="preserve">1 </w:t>
      </w:r>
      <w:proofErr w:type="gramStart"/>
      <w:r w:rsidR="00C506F6">
        <w:rPr>
          <w:rFonts w:ascii="Calibri" w:hAnsi="Calibri" w:cs="Calibri"/>
        </w:rPr>
        <w:t>box</w:t>
      </w:r>
      <w:r w:rsidRPr="00247174">
        <w:rPr>
          <w:rFonts w:ascii="Calibri" w:hAnsi="Calibri" w:cs="Calibri"/>
        </w:rPr>
        <w:t xml:space="preserve"> colored</w:t>
      </w:r>
      <w:proofErr w:type="gramEnd"/>
      <w:r w:rsidRPr="00247174">
        <w:rPr>
          <w:rFonts w:ascii="Calibri" w:hAnsi="Calibri" w:cs="Calibri"/>
        </w:rPr>
        <w:t xml:space="preserve"> pencils</w:t>
      </w:r>
    </w:p>
    <w:p w14:paraId="1383A8FB" w14:textId="28EB220A" w:rsidR="00151789" w:rsidRPr="00022C20" w:rsidRDefault="00151789" w:rsidP="00151789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022C20">
        <w:rPr>
          <w:rFonts w:ascii="Calibri" w:hAnsi="Calibri" w:cs="Calibri"/>
        </w:rPr>
        <w:t xml:space="preserve">1 smock or old shirt for </w:t>
      </w:r>
      <w:r w:rsidR="00B74AB8">
        <w:rPr>
          <w:rFonts w:ascii="Calibri" w:hAnsi="Calibri" w:cs="Calibri"/>
        </w:rPr>
        <w:t>a</w:t>
      </w:r>
      <w:r w:rsidRPr="00022C20">
        <w:rPr>
          <w:rFonts w:ascii="Calibri" w:hAnsi="Calibri" w:cs="Calibri"/>
        </w:rPr>
        <w:t>rt – label</w:t>
      </w:r>
      <w:r w:rsidR="00F76701">
        <w:rPr>
          <w:rFonts w:ascii="Calibri" w:hAnsi="Calibri" w:cs="Calibri"/>
        </w:rPr>
        <w:t>ed</w:t>
      </w:r>
      <w:r w:rsidRPr="00022C20">
        <w:rPr>
          <w:rFonts w:ascii="Calibri" w:hAnsi="Calibri" w:cs="Calibri"/>
        </w:rPr>
        <w:t xml:space="preserve"> with name</w:t>
      </w:r>
    </w:p>
    <w:p w14:paraId="366814F3" w14:textId="6CAC53C9" w:rsidR="003F71E6" w:rsidRDefault="003F71E6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 w:rsidRPr="00247174">
        <w:rPr>
          <w:rFonts w:ascii="Calibri" w:hAnsi="Calibri" w:cs="Calibri"/>
        </w:rPr>
        <w:t>Headphones or earbuds (for music class)</w:t>
      </w:r>
    </w:p>
    <w:p w14:paraId="46986CDA" w14:textId="523B33B4" w:rsidR="00A00A0D" w:rsidRPr="00247174" w:rsidRDefault="00A00A0D" w:rsidP="003F71E6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>2</w:t>
      </w:r>
      <w:r w:rsidRPr="00A00A0D">
        <w:rPr>
          <w:rFonts w:ascii="Calibri" w:hAnsi="Calibri" w:cs="Calibri"/>
        </w:rPr>
        <w:t xml:space="preserve"> box</w:t>
      </w:r>
      <w:r>
        <w:rPr>
          <w:rFonts w:ascii="Calibri" w:hAnsi="Calibri" w:cs="Calibri"/>
        </w:rPr>
        <w:t>es</w:t>
      </w:r>
      <w:r w:rsidRPr="00A00A0D">
        <w:rPr>
          <w:rFonts w:ascii="Calibri" w:hAnsi="Calibri" w:cs="Calibri"/>
        </w:rPr>
        <w:t xml:space="preserve"> of Kleenex/tissues</w:t>
      </w:r>
    </w:p>
    <w:p w14:paraId="0479BB8F" w14:textId="162F96A6" w:rsidR="00BD3397" w:rsidRPr="00E309F1" w:rsidRDefault="000D7AD8" w:rsidP="00353EA5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6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highlight w:val="cyan"/>
        </w:rPr>
      </w:pPr>
      <w:r w:rsidRPr="00E309F1">
        <w:rPr>
          <w:rFonts w:ascii="Calibri" w:hAnsi="Calibri" w:cs="Calibri"/>
          <w:b/>
          <w:highlight w:val="cyan"/>
        </w:rPr>
        <w:t>Last Name A-</w:t>
      </w:r>
      <w:r w:rsidR="00BD3397" w:rsidRPr="00E309F1">
        <w:rPr>
          <w:rFonts w:ascii="Calibri" w:hAnsi="Calibri" w:cs="Calibri"/>
          <w:b/>
          <w:highlight w:val="cyan"/>
        </w:rPr>
        <w:t>L</w:t>
      </w:r>
      <w:r w:rsidR="00022C20" w:rsidRPr="00E309F1">
        <w:rPr>
          <w:rFonts w:ascii="Calibri" w:hAnsi="Calibri" w:cs="Calibri"/>
          <w:b/>
          <w:highlight w:val="cyan"/>
        </w:rPr>
        <w:t>:</w:t>
      </w:r>
      <w:r w:rsidR="00A00A0D">
        <w:rPr>
          <w:rFonts w:ascii="Calibri" w:hAnsi="Calibri" w:cs="Calibri"/>
          <w:b/>
          <w:highlight w:val="cyan"/>
        </w:rPr>
        <w:t xml:space="preserve"> </w:t>
      </w:r>
      <w:r w:rsidR="00D45978" w:rsidRPr="00E309F1">
        <w:rPr>
          <w:rFonts w:ascii="Calibri" w:hAnsi="Calibri" w:cs="Calibri"/>
          <w:highlight w:val="cyan"/>
        </w:rPr>
        <w:t>1 pkg plastic cups (12 oz. or less)</w:t>
      </w:r>
    </w:p>
    <w:p w14:paraId="11A43286" w14:textId="4BC89183" w:rsidR="00051D51" w:rsidRDefault="000D7AD8" w:rsidP="00620C20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rPr>
          <w:rFonts w:ascii="Calibri" w:hAnsi="Calibri" w:cs="Calibri"/>
          <w:sz w:val="16"/>
          <w:szCs w:val="16"/>
        </w:rPr>
      </w:pPr>
      <w:r w:rsidRPr="00E309F1">
        <w:rPr>
          <w:rFonts w:ascii="Calibri" w:hAnsi="Calibri" w:cs="Calibri"/>
          <w:b/>
          <w:highlight w:val="cyan"/>
        </w:rPr>
        <w:t>Last Name M-</w:t>
      </w:r>
      <w:r w:rsidR="00BB7C0D" w:rsidRPr="00E309F1">
        <w:rPr>
          <w:rFonts w:ascii="Calibri" w:hAnsi="Calibri" w:cs="Calibri"/>
          <w:b/>
          <w:highlight w:val="cyan"/>
        </w:rPr>
        <w:t>Z</w:t>
      </w:r>
      <w:r w:rsidR="00022C20" w:rsidRPr="00E309F1">
        <w:rPr>
          <w:rFonts w:ascii="Calibri" w:hAnsi="Calibri" w:cs="Calibri"/>
          <w:b/>
          <w:highlight w:val="cyan"/>
        </w:rPr>
        <w:t>:</w:t>
      </w:r>
      <w:r w:rsidR="00D45978">
        <w:rPr>
          <w:rFonts w:ascii="Calibri" w:hAnsi="Calibri" w:cs="Calibri"/>
          <w:b/>
          <w:highlight w:val="cyan"/>
        </w:rPr>
        <w:t xml:space="preserve"> </w:t>
      </w:r>
      <w:r w:rsidR="00D45978">
        <w:rPr>
          <w:rFonts w:ascii="Calibri" w:hAnsi="Calibri" w:cs="Calibri"/>
          <w:bCs/>
          <w:highlight w:val="cyan"/>
        </w:rPr>
        <w:t>1 box gallon Ziploc bags</w:t>
      </w:r>
      <w:r w:rsidRPr="00E309F1">
        <w:rPr>
          <w:rFonts w:ascii="Calibri" w:hAnsi="Calibri" w:cs="Calibri"/>
          <w:highlight w:val="cyan"/>
        </w:rPr>
        <w:t xml:space="preserve"> </w:t>
      </w:r>
    </w:p>
    <w:p w14:paraId="58133AF7" w14:textId="77777777" w:rsidR="00051D51" w:rsidRDefault="00051D51" w:rsidP="008F70D4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jc w:val="right"/>
        <w:rPr>
          <w:rFonts w:ascii="Calibri" w:hAnsi="Calibri" w:cs="Calibri"/>
          <w:sz w:val="16"/>
          <w:szCs w:val="16"/>
        </w:rPr>
      </w:pPr>
    </w:p>
    <w:p w14:paraId="04BE85C5" w14:textId="77777777" w:rsidR="00051D51" w:rsidRDefault="00051D51" w:rsidP="008F70D4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jc w:val="right"/>
        <w:rPr>
          <w:rFonts w:ascii="Calibri" w:hAnsi="Calibri" w:cs="Calibri"/>
          <w:sz w:val="16"/>
          <w:szCs w:val="16"/>
        </w:rPr>
      </w:pPr>
    </w:p>
    <w:p w14:paraId="5D433B67" w14:textId="77777777" w:rsidR="00051D51" w:rsidRDefault="00051D51" w:rsidP="008F70D4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jc w:val="right"/>
        <w:rPr>
          <w:rFonts w:ascii="Calibri" w:hAnsi="Calibri" w:cs="Calibri"/>
          <w:sz w:val="16"/>
          <w:szCs w:val="16"/>
        </w:rPr>
      </w:pPr>
    </w:p>
    <w:p w14:paraId="0434385E" w14:textId="49C79111" w:rsidR="008F70D4" w:rsidRPr="008F70D4" w:rsidRDefault="008F70D4" w:rsidP="008F70D4">
      <w:pPr>
        <w:tabs>
          <w:tab w:val="left" w:pos="-6480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  <w:tab w:val="left" w:pos="-1440"/>
          <w:tab w:val="left" w:pos="-720"/>
          <w:tab w:val="left" w:pos="0"/>
          <w:tab w:val="left" w:pos="40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jc w:val="right"/>
        <w:rPr>
          <w:rFonts w:ascii="Calibri" w:hAnsi="Calibri" w:cs="Calibri"/>
          <w:sz w:val="16"/>
          <w:szCs w:val="16"/>
        </w:rPr>
      </w:pPr>
      <w:r w:rsidRPr="008F70D4">
        <w:rPr>
          <w:rFonts w:ascii="Calibri" w:hAnsi="Calibri" w:cs="Calibri"/>
          <w:sz w:val="16"/>
          <w:szCs w:val="16"/>
        </w:rPr>
        <w:t xml:space="preserve">Updated </w:t>
      </w:r>
      <w:r w:rsidR="000C4B88">
        <w:rPr>
          <w:rFonts w:ascii="Calibri" w:hAnsi="Calibri" w:cs="Calibri"/>
          <w:sz w:val="16"/>
          <w:szCs w:val="16"/>
        </w:rPr>
        <w:t>7</w:t>
      </w:r>
      <w:r w:rsidR="00012845">
        <w:rPr>
          <w:rFonts w:ascii="Calibri" w:hAnsi="Calibri" w:cs="Calibri"/>
          <w:sz w:val="16"/>
          <w:szCs w:val="16"/>
        </w:rPr>
        <w:t>/</w:t>
      </w:r>
      <w:r w:rsidR="000C4B88">
        <w:rPr>
          <w:rFonts w:ascii="Calibri" w:hAnsi="Calibri" w:cs="Calibri"/>
          <w:sz w:val="16"/>
          <w:szCs w:val="16"/>
        </w:rPr>
        <w:t>15</w:t>
      </w:r>
      <w:r w:rsidR="00CF6D9B">
        <w:rPr>
          <w:rFonts w:ascii="Calibri" w:hAnsi="Calibri" w:cs="Calibri"/>
          <w:sz w:val="16"/>
          <w:szCs w:val="16"/>
        </w:rPr>
        <w:t>/202</w:t>
      </w:r>
      <w:r w:rsidR="001C1971">
        <w:rPr>
          <w:rFonts w:ascii="Calibri" w:hAnsi="Calibri" w:cs="Calibri"/>
          <w:sz w:val="16"/>
          <w:szCs w:val="16"/>
        </w:rPr>
        <w:t>5</w:t>
      </w:r>
    </w:p>
    <w:sectPr w:rsidR="008F70D4" w:rsidRPr="008F70D4" w:rsidSect="00C82242">
      <w:headerReference w:type="default" r:id="rId12"/>
      <w:pgSz w:w="12240" w:h="15840"/>
      <w:pgMar w:top="432" w:right="720" w:bottom="432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809364" w14:textId="77777777" w:rsidR="007B6D5A" w:rsidRDefault="007B6D5A" w:rsidP="00E6627F">
      <w:r>
        <w:separator/>
      </w:r>
    </w:p>
  </w:endnote>
  <w:endnote w:type="continuationSeparator" w:id="0">
    <w:p w14:paraId="645DDB1B" w14:textId="77777777" w:rsidR="007B6D5A" w:rsidRDefault="007B6D5A" w:rsidP="00E66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6E814F" w14:textId="77777777" w:rsidR="007B6D5A" w:rsidRDefault="007B6D5A" w:rsidP="00E6627F">
      <w:r>
        <w:separator/>
      </w:r>
    </w:p>
  </w:footnote>
  <w:footnote w:type="continuationSeparator" w:id="0">
    <w:p w14:paraId="623961C8" w14:textId="77777777" w:rsidR="007B6D5A" w:rsidRDefault="007B6D5A" w:rsidP="00E662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4619DD" w14:textId="77777777" w:rsidR="0073773F" w:rsidRDefault="007377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43682"/>
    <w:multiLevelType w:val="hybridMultilevel"/>
    <w:tmpl w:val="D4C8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C2E36"/>
    <w:multiLevelType w:val="hybridMultilevel"/>
    <w:tmpl w:val="8A902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0407D9"/>
    <w:multiLevelType w:val="hybridMultilevel"/>
    <w:tmpl w:val="68C4B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572293">
    <w:abstractNumId w:val="1"/>
  </w:num>
  <w:num w:numId="2" w16cid:durableId="179896485">
    <w:abstractNumId w:val="2"/>
  </w:num>
  <w:num w:numId="3" w16cid:durableId="216406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sDQxNjI1NTEzMTZR0lEKTi0uzszPAykwqwUApC3AlywAAAA="/>
  </w:docVars>
  <w:rsids>
    <w:rsidRoot w:val="00255432"/>
    <w:rsid w:val="00002C51"/>
    <w:rsid w:val="00012845"/>
    <w:rsid w:val="00015526"/>
    <w:rsid w:val="00022C20"/>
    <w:rsid w:val="000241DF"/>
    <w:rsid w:val="00025C51"/>
    <w:rsid w:val="00031381"/>
    <w:rsid w:val="000318BF"/>
    <w:rsid w:val="00031C31"/>
    <w:rsid w:val="00032720"/>
    <w:rsid w:val="000365A5"/>
    <w:rsid w:val="00043528"/>
    <w:rsid w:val="0004704E"/>
    <w:rsid w:val="00051D51"/>
    <w:rsid w:val="00053DB1"/>
    <w:rsid w:val="0005686E"/>
    <w:rsid w:val="0006735A"/>
    <w:rsid w:val="000726C2"/>
    <w:rsid w:val="0007543D"/>
    <w:rsid w:val="00077A29"/>
    <w:rsid w:val="00083B5A"/>
    <w:rsid w:val="00095A99"/>
    <w:rsid w:val="0009729C"/>
    <w:rsid w:val="000B14DB"/>
    <w:rsid w:val="000B3CD5"/>
    <w:rsid w:val="000B7174"/>
    <w:rsid w:val="000C4B88"/>
    <w:rsid w:val="000C514E"/>
    <w:rsid w:val="000D1646"/>
    <w:rsid w:val="000D481C"/>
    <w:rsid w:val="000D5CDD"/>
    <w:rsid w:val="000D5D11"/>
    <w:rsid w:val="000D6C32"/>
    <w:rsid w:val="000D725A"/>
    <w:rsid w:val="000D7AD8"/>
    <w:rsid w:val="000F29CA"/>
    <w:rsid w:val="000F3830"/>
    <w:rsid w:val="000F4D79"/>
    <w:rsid w:val="000F570C"/>
    <w:rsid w:val="00105507"/>
    <w:rsid w:val="00106A00"/>
    <w:rsid w:val="00107CE9"/>
    <w:rsid w:val="001109B7"/>
    <w:rsid w:val="001147F5"/>
    <w:rsid w:val="001233CE"/>
    <w:rsid w:val="00124A30"/>
    <w:rsid w:val="0012654E"/>
    <w:rsid w:val="00127408"/>
    <w:rsid w:val="00134103"/>
    <w:rsid w:val="0013525B"/>
    <w:rsid w:val="00144A97"/>
    <w:rsid w:val="0014667A"/>
    <w:rsid w:val="00147055"/>
    <w:rsid w:val="00147F7A"/>
    <w:rsid w:val="00151789"/>
    <w:rsid w:val="001607BD"/>
    <w:rsid w:val="00165EB8"/>
    <w:rsid w:val="00175682"/>
    <w:rsid w:val="00182CAD"/>
    <w:rsid w:val="0018787A"/>
    <w:rsid w:val="0018799F"/>
    <w:rsid w:val="00195EFD"/>
    <w:rsid w:val="001A1923"/>
    <w:rsid w:val="001A761E"/>
    <w:rsid w:val="001B14F4"/>
    <w:rsid w:val="001B3EE2"/>
    <w:rsid w:val="001C1971"/>
    <w:rsid w:val="001C2890"/>
    <w:rsid w:val="001C3BB6"/>
    <w:rsid w:val="001C69B2"/>
    <w:rsid w:val="001D043E"/>
    <w:rsid w:val="001D1B73"/>
    <w:rsid w:val="001D286E"/>
    <w:rsid w:val="001D4047"/>
    <w:rsid w:val="001E0534"/>
    <w:rsid w:val="001E09D1"/>
    <w:rsid w:val="001E1730"/>
    <w:rsid w:val="001E1BA8"/>
    <w:rsid w:val="001E47C4"/>
    <w:rsid w:val="001E5694"/>
    <w:rsid w:val="001E7E30"/>
    <w:rsid w:val="001F2003"/>
    <w:rsid w:val="001F328D"/>
    <w:rsid w:val="00205BB8"/>
    <w:rsid w:val="0021189D"/>
    <w:rsid w:val="00214175"/>
    <w:rsid w:val="00226EB0"/>
    <w:rsid w:val="00232B14"/>
    <w:rsid w:val="00235D21"/>
    <w:rsid w:val="0024541D"/>
    <w:rsid w:val="00247174"/>
    <w:rsid w:val="00255432"/>
    <w:rsid w:val="002621DC"/>
    <w:rsid w:val="0026283E"/>
    <w:rsid w:val="00263222"/>
    <w:rsid w:val="00263652"/>
    <w:rsid w:val="0027646F"/>
    <w:rsid w:val="002775D0"/>
    <w:rsid w:val="002822FD"/>
    <w:rsid w:val="00284078"/>
    <w:rsid w:val="002868B8"/>
    <w:rsid w:val="00291ADC"/>
    <w:rsid w:val="00292E79"/>
    <w:rsid w:val="0029529A"/>
    <w:rsid w:val="00296AF1"/>
    <w:rsid w:val="002A0166"/>
    <w:rsid w:val="002A05C9"/>
    <w:rsid w:val="002A200F"/>
    <w:rsid w:val="002A4DBD"/>
    <w:rsid w:val="002B2F4E"/>
    <w:rsid w:val="002B59F1"/>
    <w:rsid w:val="002C076D"/>
    <w:rsid w:val="002C33FF"/>
    <w:rsid w:val="002D05A7"/>
    <w:rsid w:val="002E1776"/>
    <w:rsid w:val="002F1B75"/>
    <w:rsid w:val="002F4376"/>
    <w:rsid w:val="002F4440"/>
    <w:rsid w:val="002F6E59"/>
    <w:rsid w:val="00302035"/>
    <w:rsid w:val="00324659"/>
    <w:rsid w:val="0033543A"/>
    <w:rsid w:val="00337E66"/>
    <w:rsid w:val="0034337B"/>
    <w:rsid w:val="00345308"/>
    <w:rsid w:val="00350FB7"/>
    <w:rsid w:val="00352458"/>
    <w:rsid w:val="003527C2"/>
    <w:rsid w:val="00353EA5"/>
    <w:rsid w:val="00360237"/>
    <w:rsid w:val="00382208"/>
    <w:rsid w:val="003848F3"/>
    <w:rsid w:val="0038527E"/>
    <w:rsid w:val="00386C11"/>
    <w:rsid w:val="003A2009"/>
    <w:rsid w:val="003A3F4A"/>
    <w:rsid w:val="003A4FCE"/>
    <w:rsid w:val="003D5B73"/>
    <w:rsid w:val="003D6B82"/>
    <w:rsid w:val="003E7275"/>
    <w:rsid w:val="003E76AB"/>
    <w:rsid w:val="003F0D51"/>
    <w:rsid w:val="003F71E6"/>
    <w:rsid w:val="00402D41"/>
    <w:rsid w:val="00405EBA"/>
    <w:rsid w:val="00407004"/>
    <w:rsid w:val="00407BB1"/>
    <w:rsid w:val="00412CA0"/>
    <w:rsid w:val="00415442"/>
    <w:rsid w:val="0042009B"/>
    <w:rsid w:val="00421D85"/>
    <w:rsid w:val="004242FB"/>
    <w:rsid w:val="004268F2"/>
    <w:rsid w:val="00430EBC"/>
    <w:rsid w:val="004429D5"/>
    <w:rsid w:val="00445CE0"/>
    <w:rsid w:val="00447869"/>
    <w:rsid w:val="004563AC"/>
    <w:rsid w:val="004633CE"/>
    <w:rsid w:val="00467719"/>
    <w:rsid w:val="0047037B"/>
    <w:rsid w:val="0048026A"/>
    <w:rsid w:val="00481E78"/>
    <w:rsid w:val="00483CF6"/>
    <w:rsid w:val="00491C57"/>
    <w:rsid w:val="004933B9"/>
    <w:rsid w:val="00494A6C"/>
    <w:rsid w:val="004B018C"/>
    <w:rsid w:val="004C1714"/>
    <w:rsid w:val="004C18A8"/>
    <w:rsid w:val="004D09D1"/>
    <w:rsid w:val="004D10E3"/>
    <w:rsid w:val="004D1324"/>
    <w:rsid w:val="004E14BD"/>
    <w:rsid w:val="004E3D1F"/>
    <w:rsid w:val="004E5FB5"/>
    <w:rsid w:val="004F0CD1"/>
    <w:rsid w:val="004F5BCF"/>
    <w:rsid w:val="0050510D"/>
    <w:rsid w:val="00507B90"/>
    <w:rsid w:val="00514D36"/>
    <w:rsid w:val="00516066"/>
    <w:rsid w:val="00516E6D"/>
    <w:rsid w:val="0052675B"/>
    <w:rsid w:val="00526C10"/>
    <w:rsid w:val="005300FB"/>
    <w:rsid w:val="00531D8F"/>
    <w:rsid w:val="0053256F"/>
    <w:rsid w:val="00537591"/>
    <w:rsid w:val="00544F8B"/>
    <w:rsid w:val="005564AE"/>
    <w:rsid w:val="00557601"/>
    <w:rsid w:val="00557B64"/>
    <w:rsid w:val="00572D8A"/>
    <w:rsid w:val="00576334"/>
    <w:rsid w:val="00576B19"/>
    <w:rsid w:val="00576C85"/>
    <w:rsid w:val="005858E2"/>
    <w:rsid w:val="00591F64"/>
    <w:rsid w:val="005A0BFC"/>
    <w:rsid w:val="005A31AB"/>
    <w:rsid w:val="005A7DC9"/>
    <w:rsid w:val="005B01ED"/>
    <w:rsid w:val="005B355D"/>
    <w:rsid w:val="005B5AC6"/>
    <w:rsid w:val="005B60AE"/>
    <w:rsid w:val="005B6464"/>
    <w:rsid w:val="005B69DB"/>
    <w:rsid w:val="005C42F9"/>
    <w:rsid w:val="005C6A1C"/>
    <w:rsid w:val="005D312E"/>
    <w:rsid w:val="005E7C1E"/>
    <w:rsid w:val="005F0FD0"/>
    <w:rsid w:val="005F1B68"/>
    <w:rsid w:val="005F674C"/>
    <w:rsid w:val="005F791F"/>
    <w:rsid w:val="006052BF"/>
    <w:rsid w:val="00612B0B"/>
    <w:rsid w:val="00620C20"/>
    <w:rsid w:val="006308FD"/>
    <w:rsid w:val="0063475D"/>
    <w:rsid w:val="00635227"/>
    <w:rsid w:val="00644396"/>
    <w:rsid w:val="00647D8C"/>
    <w:rsid w:val="00655F90"/>
    <w:rsid w:val="006661A4"/>
    <w:rsid w:val="006755A1"/>
    <w:rsid w:val="0067562A"/>
    <w:rsid w:val="00675656"/>
    <w:rsid w:val="0068185F"/>
    <w:rsid w:val="00681B45"/>
    <w:rsid w:val="00683939"/>
    <w:rsid w:val="00683C6C"/>
    <w:rsid w:val="00684EDF"/>
    <w:rsid w:val="00685887"/>
    <w:rsid w:val="006858F9"/>
    <w:rsid w:val="00690DDC"/>
    <w:rsid w:val="00693077"/>
    <w:rsid w:val="00695334"/>
    <w:rsid w:val="006A0235"/>
    <w:rsid w:val="006A6955"/>
    <w:rsid w:val="006B00A5"/>
    <w:rsid w:val="006B0D2F"/>
    <w:rsid w:val="006C22FB"/>
    <w:rsid w:val="006C358A"/>
    <w:rsid w:val="006C4F70"/>
    <w:rsid w:val="006D0DF0"/>
    <w:rsid w:val="006D1DB6"/>
    <w:rsid w:val="006D22E4"/>
    <w:rsid w:val="006D360D"/>
    <w:rsid w:val="006D471A"/>
    <w:rsid w:val="006D5FC6"/>
    <w:rsid w:val="006E02D7"/>
    <w:rsid w:val="006E1AC8"/>
    <w:rsid w:val="006E408F"/>
    <w:rsid w:val="006E5044"/>
    <w:rsid w:val="006E5A4E"/>
    <w:rsid w:val="006F52BD"/>
    <w:rsid w:val="00702889"/>
    <w:rsid w:val="007039F8"/>
    <w:rsid w:val="0071553F"/>
    <w:rsid w:val="00720311"/>
    <w:rsid w:val="00737640"/>
    <w:rsid w:val="0073773F"/>
    <w:rsid w:val="007405A3"/>
    <w:rsid w:val="00740705"/>
    <w:rsid w:val="007421C2"/>
    <w:rsid w:val="00755110"/>
    <w:rsid w:val="00763921"/>
    <w:rsid w:val="00773711"/>
    <w:rsid w:val="0078543E"/>
    <w:rsid w:val="00787034"/>
    <w:rsid w:val="00787C0B"/>
    <w:rsid w:val="00787D25"/>
    <w:rsid w:val="007A4435"/>
    <w:rsid w:val="007B227D"/>
    <w:rsid w:val="007B3C6C"/>
    <w:rsid w:val="007B6128"/>
    <w:rsid w:val="007B644A"/>
    <w:rsid w:val="007B6D5A"/>
    <w:rsid w:val="007D1B29"/>
    <w:rsid w:val="007D4D67"/>
    <w:rsid w:val="007D5156"/>
    <w:rsid w:val="007E07F5"/>
    <w:rsid w:val="007F1B37"/>
    <w:rsid w:val="00802230"/>
    <w:rsid w:val="00810222"/>
    <w:rsid w:val="0081575A"/>
    <w:rsid w:val="00823585"/>
    <w:rsid w:val="008235E2"/>
    <w:rsid w:val="00823B91"/>
    <w:rsid w:val="008314EF"/>
    <w:rsid w:val="0083499F"/>
    <w:rsid w:val="00836BB4"/>
    <w:rsid w:val="00836F4C"/>
    <w:rsid w:val="00845B6B"/>
    <w:rsid w:val="00851FCB"/>
    <w:rsid w:val="00855656"/>
    <w:rsid w:val="00881161"/>
    <w:rsid w:val="00881F38"/>
    <w:rsid w:val="0088256A"/>
    <w:rsid w:val="00882FE3"/>
    <w:rsid w:val="00883010"/>
    <w:rsid w:val="00885D3B"/>
    <w:rsid w:val="00887F20"/>
    <w:rsid w:val="008914CC"/>
    <w:rsid w:val="008A00C9"/>
    <w:rsid w:val="008A7BE1"/>
    <w:rsid w:val="008B04F2"/>
    <w:rsid w:val="008B221F"/>
    <w:rsid w:val="008C0954"/>
    <w:rsid w:val="008C1D89"/>
    <w:rsid w:val="008C5F75"/>
    <w:rsid w:val="008C76E9"/>
    <w:rsid w:val="008E0508"/>
    <w:rsid w:val="008E3BC2"/>
    <w:rsid w:val="008E42DD"/>
    <w:rsid w:val="008E6013"/>
    <w:rsid w:val="008F2E7F"/>
    <w:rsid w:val="008F70D4"/>
    <w:rsid w:val="00902A71"/>
    <w:rsid w:val="00902ABA"/>
    <w:rsid w:val="009065D8"/>
    <w:rsid w:val="00913B43"/>
    <w:rsid w:val="00920BC1"/>
    <w:rsid w:val="00921B57"/>
    <w:rsid w:val="00941392"/>
    <w:rsid w:val="00943D7D"/>
    <w:rsid w:val="009467F4"/>
    <w:rsid w:val="0094767F"/>
    <w:rsid w:val="0095382C"/>
    <w:rsid w:val="00966DFF"/>
    <w:rsid w:val="00976220"/>
    <w:rsid w:val="009A2511"/>
    <w:rsid w:val="009A3CBD"/>
    <w:rsid w:val="009B6499"/>
    <w:rsid w:val="009C1286"/>
    <w:rsid w:val="009C15DF"/>
    <w:rsid w:val="009C50DE"/>
    <w:rsid w:val="009F5E32"/>
    <w:rsid w:val="00A00A0D"/>
    <w:rsid w:val="00A020EB"/>
    <w:rsid w:val="00A0697F"/>
    <w:rsid w:val="00A1144B"/>
    <w:rsid w:val="00A149D6"/>
    <w:rsid w:val="00A3008B"/>
    <w:rsid w:val="00A44148"/>
    <w:rsid w:val="00A502A8"/>
    <w:rsid w:val="00A53884"/>
    <w:rsid w:val="00A55139"/>
    <w:rsid w:val="00A5747C"/>
    <w:rsid w:val="00A61A63"/>
    <w:rsid w:val="00A667AD"/>
    <w:rsid w:val="00A67013"/>
    <w:rsid w:val="00A7164D"/>
    <w:rsid w:val="00A74C0B"/>
    <w:rsid w:val="00A829C2"/>
    <w:rsid w:val="00A83187"/>
    <w:rsid w:val="00A837F8"/>
    <w:rsid w:val="00A851DE"/>
    <w:rsid w:val="00A945D0"/>
    <w:rsid w:val="00A9486A"/>
    <w:rsid w:val="00AB0C3E"/>
    <w:rsid w:val="00AB0E4C"/>
    <w:rsid w:val="00AB579F"/>
    <w:rsid w:val="00AC0104"/>
    <w:rsid w:val="00AD2F8C"/>
    <w:rsid w:val="00AE024C"/>
    <w:rsid w:val="00B01CAA"/>
    <w:rsid w:val="00B10C0E"/>
    <w:rsid w:val="00B1203D"/>
    <w:rsid w:val="00B22804"/>
    <w:rsid w:val="00B228E5"/>
    <w:rsid w:val="00B2676E"/>
    <w:rsid w:val="00B31FC8"/>
    <w:rsid w:val="00B33570"/>
    <w:rsid w:val="00B35069"/>
    <w:rsid w:val="00B35679"/>
    <w:rsid w:val="00B3598C"/>
    <w:rsid w:val="00B40C60"/>
    <w:rsid w:val="00B43A00"/>
    <w:rsid w:val="00B44AE6"/>
    <w:rsid w:val="00B47407"/>
    <w:rsid w:val="00B517B3"/>
    <w:rsid w:val="00B51AF7"/>
    <w:rsid w:val="00B52E59"/>
    <w:rsid w:val="00B54664"/>
    <w:rsid w:val="00B564E6"/>
    <w:rsid w:val="00B71A29"/>
    <w:rsid w:val="00B74AB8"/>
    <w:rsid w:val="00B82382"/>
    <w:rsid w:val="00B86EB0"/>
    <w:rsid w:val="00B90A53"/>
    <w:rsid w:val="00B90C8F"/>
    <w:rsid w:val="00B90FBB"/>
    <w:rsid w:val="00B91EBD"/>
    <w:rsid w:val="00BA460E"/>
    <w:rsid w:val="00BB0951"/>
    <w:rsid w:val="00BB7C0D"/>
    <w:rsid w:val="00BC17BC"/>
    <w:rsid w:val="00BC2632"/>
    <w:rsid w:val="00BC483B"/>
    <w:rsid w:val="00BC4A9F"/>
    <w:rsid w:val="00BC7969"/>
    <w:rsid w:val="00BD2AFE"/>
    <w:rsid w:val="00BD3397"/>
    <w:rsid w:val="00BE1CC8"/>
    <w:rsid w:val="00BE308F"/>
    <w:rsid w:val="00BE4271"/>
    <w:rsid w:val="00BE7619"/>
    <w:rsid w:val="00BF0897"/>
    <w:rsid w:val="00BF0E6F"/>
    <w:rsid w:val="00C04252"/>
    <w:rsid w:val="00C071BB"/>
    <w:rsid w:val="00C11201"/>
    <w:rsid w:val="00C150CD"/>
    <w:rsid w:val="00C15A4B"/>
    <w:rsid w:val="00C22FB2"/>
    <w:rsid w:val="00C24469"/>
    <w:rsid w:val="00C33FB1"/>
    <w:rsid w:val="00C35D63"/>
    <w:rsid w:val="00C4239F"/>
    <w:rsid w:val="00C455B5"/>
    <w:rsid w:val="00C45DC6"/>
    <w:rsid w:val="00C506F6"/>
    <w:rsid w:val="00C549C3"/>
    <w:rsid w:val="00C55835"/>
    <w:rsid w:val="00C623C5"/>
    <w:rsid w:val="00C6464B"/>
    <w:rsid w:val="00C73ADE"/>
    <w:rsid w:val="00C73DAA"/>
    <w:rsid w:val="00C7582D"/>
    <w:rsid w:val="00C77A24"/>
    <w:rsid w:val="00C82242"/>
    <w:rsid w:val="00C8453C"/>
    <w:rsid w:val="00C84EC1"/>
    <w:rsid w:val="00C8591C"/>
    <w:rsid w:val="00C9745E"/>
    <w:rsid w:val="00C97982"/>
    <w:rsid w:val="00CB224C"/>
    <w:rsid w:val="00CB4D24"/>
    <w:rsid w:val="00CB62C6"/>
    <w:rsid w:val="00CD75D0"/>
    <w:rsid w:val="00CE0E4A"/>
    <w:rsid w:val="00CE2E4B"/>
    <w:rsid w:val="00CE31B2"/>
    <w:rsid w:val="00CE33DE"/>
    <w:rsid w:val="00CE372A"/>
    <w:rsid w:val="00CF332D"/>
    <w:rsid w:val="00CF4C96"/>
    <w:rsid w:val="00CF6D9B"/>
    <w:rsid w:val="00D00D9C"/>
    <w:rsid w:val="00D01CC3"/>
    <w:rsid w:val="00D06F28"/>
    <w:rsid w:val="00D07E58"/>
    <w:rsid w:val="00D1568C"/>
    <w:rsid w:val="00D15914"/>
    <w:rsid w:val="00D15EA6"/>
    <w:rsid w:val="00D160E3"/>
    <w:rsid w:val="00D16FF0"/>
    <w:rsid w:val="00D17E87"/>
    <w:rsid w:val="00D21F28"/>
    <w:rsid w:val="00D22958"/>
    <w:rsid w:val="00D241C1"/>
    <w:rsid w:val="00D24800"/>
    <w:rsid w:val="00D25B9C"/>
    <w:rsid w:val="00D2623E"/>
    <w:rsid w:val="00D274D5"/>
    <w:rsid w:val="00D34346"/>
    <w:rsid w:val="00D36E97"/>
    <w:rsid w:val="00D4094D"/>
    <w:rsid w:val="00D45978"/>
    <w:rsid w:val="00D45C6E"/>
    <w:rsid w:val="00D46A77"/>
    <w:rsid w:val="00D54596"/>
    <w:rsid w:val="00D552A6"/>
    <w:rsid w:val="00D56243"/>
    <w:rsid w:val="00D62C60"/>
    <w:rsid w:val="00D703CD"/>
    <w:rsid w:val="00D723ED"/>
    <w:rsid w:val="00D7656E"/>
    <w:rsid w:val="00D83A55"/>
    <w:rsid w:val="00D94655"/>
    <w:rsid w:val="00DA6544"/>
    <w:rsid w:val="00DB17F6"/>
    <w:rsid w:val="00DB391F"/>
    <w:rsid w:val="00DC199E"/>
    <w:rsid w:val="00DC4A2F"/>
    <w:rsid w:val="00DC5FF4"/>
    <w:rsid w:val="00DC7496"/>
    <w:rsid w:val="00DE2DE2"/>
    <w:rsid w:val="00DF43DD"/>
    <w:rsid w:val="00E02E50"/>
    <w:rsid w:val="00E02E7C"/>
    <w:rsid w:val="00E11943"/>
    <w:rsid w:val="00E11C20"/>
    <w:rsid w:val="00E170D7"/>
    <w:rsid w:val="00E20437"/>
    <w:rsid w:val="00E309F1"/>
    <w:rsid w:val="00E31F90"/>
    <w:rsid w:val="00E32A27"/>
    <w:rsid w:val="00E34134"/>
    <w:rsid w:val="00E36EB8"/>
    <w:rsid w:val="00E4217B"/>
    <w:rsid w:val="00E42CB6"/>
    <w:rsid w:val="00E431B3"/>
    <w:rsid w:val="00E45D6B"/>
    <w:rsid w:val="00E52B91"/>
    <w:rsid w:val="00E56E05"/>
    <w:rsid w:val="00E6125B"/>
    <w:rsid w:val="00E6627F"/>
    <w:rsid w:val="00E66A59"/>
    <w:rsid w:val="00E67A78"/>
    <w:rsid w:val="00E70AA1"/>
    <w:rsid w:val="00E77A3F"/>
    <w:rsid w:val="00E858EF"/>
    <w:rsid w:val="00E92018"/>
    <w:rsid w:val="00E92E96"/>
    <w:rsid w:val="00E92EAF"/>
    <w:rsid w:val="00E96139"/>
    <w:rsid w:val="00E96198"/>
    <w:rsid w:val="00EB09C4"/>
    <w:rsid w:val="00EB3503"/>
    <w:rsid w:val="00EB3FA2"/>
    <w:rsid w:val="00EB6278"/>
    <w:rsid w:val="00EB72E2"/>
    <w:rsid w:val="00EB7E58"/>
    <w:rsid w:val="00EC479D"/>
    <w:rsid w:val="00EC4E3B"/>
    <w:rsid w:val="00ED1356"/>
    <w:rsid w:val="00EE10CC"/>
    <w:rsid w:val="00EE45BD"/>
    <w:rsid w:val="00EF0DB1"/>
    <w:rsid w:val="00EF0ED0"/>
    <w:rsid w:val="00EF4B29"/>
    <w:rsid w:val="00F018CB"/>
    <w:rsid w:val="00F04860"/>
    <w:rsid w:val="00F078BB"/>
    <w:rsid w:val="00F07B4B"/>
    <w:rsid w:val="00F1394E"/>
    <w:rsid w:val="00F20870"/>
    <w:rsid w:val="00F2222E"/>
    <w:rsid w:val="00F224FC"/>
    <w:rsid w:val="00F22D1C"/>
    <w:rsid w:val="00F25C1E"/>
    <w:rsid w:val="00F321A2"/>
    <w:rsid w:val="00F32733"/>
    <w:rsid w:val="00F3534E"/>
    <w:rsid w:val="00F3653A"/>
    <w:rsid w:val="00F37A39"/>
    <w:rsid w:val="00F4390F"/>
    <w:rsid w:val="00F46BE2"/>
    <w:rsid w:val="00F46BFD"/>
    <w:rsid w:val="00F542DB"/>
    <w:rsid w:val="00F5594F"/>
    <w:rsid w:val="00F565AF"/>
    <w:rsid w:val="00F61E88"/>
    <w:rsid w:val="00F7237C"/>
    <w:rsid w:val="00F72C12"/>
    <w:rsid w:val="00F76701"/>
    <w:rsid w:val="00F81519"/>
    <w:rsid w:val="00F93C05"/>
    <w:rsid w:val="00F942E1"/>
    <w:rsid w:val="00F957AE"/>
    <w:rsid w:val="00FA0159"/>
    <w:rsid w:val="00FA2D25"/>
    <w:rsid w:val="00FB1D09"/>
    <w:rsid w:val="00FB2464"/>
    <w:rsid w:val="00FC4029"/>
    <w:rsid w:val="00FD5D73"/>
    <w:rsid w:val="00FE41E8"/>
    <w:rsid w:val="00FE5851"/>
    <w:rsid w:val="00FE6656"/>
    <w:rsid w:val="00FE6FD2"/>
    <w:rsid w:val="00FE71AE"/>
    <w:rsid w:val="00FF2680"/>
    <w:rsid w:val="00FF43FF"/>
    <w:rsid w:val="00FF5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F06758"/>
  <w15:chartTrackingRefBased/>
  <w15:docId w15:val="{6ACA4236-12E1-4E98-A48D-D972F0314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82D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55432"/>
    <w:pPr>
      <w:keepNext/>
      <w:outlineLvl w:val="0"/>
    </w:pPr>
    <w:rPr>
      <w:b/>
      <w:bCs/>
      <w:u w:val="single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255432"/>
    <w:pPr>
      <w:keepNext/>
      <w:outlineLvl w:val="2"/>
    </w:pPr>
    <w:rPr>
      <w:rFonts w:ascii="Comic Sans MS" w:hAnsi="Comic Sans MS"/>
      <w:b/>
      <w:bCs/>
      <w:sz w:val="28"/>
      <w:u w:val="single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55432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3Char">
    <w:name w:val="Heading 3 Char"/>
    <w:link w:val="Heading3"/>
    <w:rsid w:val="00255432"/>
    <w:rPr>
      <w:rFonts w:ascii="Comic Sans MS" w:eastAsia="Times New Roman" w:hAnsi="Comic Sans MS" w:cs="Times New Roman"/>
      <w:b/>
      <w:bCs/>
      <w:sz w:val="28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627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E6627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627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6627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27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6627F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B00A5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FB1D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1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2-1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b21764-88b4-48ba-88b7-abeec39c0767" xsi:nil="true"/>
    <lcf76f155ced4ddcb4097134ff3c332f xmlns="4fd146f4-7531-481e-aeb3-039c333dee2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2C01A6D47EC4BA37AEF94C5A60D38" ma:contentTypeVersion="14" ma:contentTypeDescription="Create a new document." ma:contentTypeScope="" ma:versionID="8dbe80f596981028613fed7f69858c2e">
  <xsd:schema xmlns:xsd="http://www.w3.org/2001/XMLSchema" xmlns:xs="http://www.w3.org/2001/XMLSchema" xmlns:p="http://schemas.microsoft.com/office/2006/metadata/properties" xmlns:ns2="4fd146f4-7531-481e-aeb3-039c333dee28" xmlns:ns3="5cb21764-88b4-48ba-88b7-abeec39c0767" targetNamespace="http://schemas.microsoft.com/office/2006/metadata/properties" ma:root="true" ma:fieldsID="2b9e4fcbd72398dd723ad92882bee603" ns2:_="" ns3:_="">
    <xsd:import namespace="4fd146f4-7531-481e-aeb3-039c333dee28"/>
    <xsd:import namespace="5cb21764-88b4-48ba-88b7-abeec39c07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146f4-7531-481e-aeb3-039c333dee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2b4ba3b-04a5-48c6-b238-49aa223632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21764-88b4-48ba-88b7-abeec39c076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b3920f4-da98-4046-8e30-c97228668633}" ma:internalName="TaxCatchAll" ma:showField="CatchAllData" ma:web="5cb21764-88b4-48ba-88b7-abeec39c07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59C61C-946E-4C2B-9B73-3D8289614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123B3-2DA8-4210-A3BF-4A8DF0052B03}">
  <ds:schemaRefs>
    <ds:schemaRef ds:uri="http://schemas.microsoft.com/office/2006/metadata/properties"/>
    <ds:schemaRef ds:uri="http://schemas.microsoft.com/office/infopath/2007/PartnerControls"/>
    <ds:schemaRef ds:uri="5cb21764-88b4-48ba-88b7-abeec39c0767"/>
    <ds:schemaRef ds:uri="4fd146f4-7531-481e-aeb3-039c333dee28"/>
  </ds:schemaRefs>
</ds:datastoreItem>
</file>

<file path=customXml/itemProps4.xml><?xml version="1.0" encoding="utf-8"?>
<ds:datastoreItem xmlns:ds="http://schemas.openxmlformats.org/officeDocument/2006/customXml" ds:itemID="{842332B6-E72A-4BE0-9D2F-3CBCD674C09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BBC41A0-04EB-47D9-85F0-FB4BAF8038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d146f4-7531-481e-aeb3-039c333dee28"/>
    <ds:schemaRef ds:uri="5cb21764-88b4-48ba-88b7-abeec39c07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. Joseph School Supply List</vt:lpstr>
    </vt:vector>
  </TitlesOfParts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. Joseph School Supply List</dc:title>
  <dc:subject/>
  <dc:creator>keila.drout</dc:creator>
  <cp:keywords/>
  <cp:lastModifiedBy>Mary Wayne</cp:lastModifiedBy>
  <cp:revision>64</cp:revision>
  <cp:lastPrinted>2025-05-21T18:19:00Z</cp:lastPrinted>
  <dcterms:created xsi:type="dcterms:W3CDTF">2025-01-07T20:36:00Z</dcterms:created>
  <dcterms:modified xsi:type="dcterms:W3CDTF">2025-07-1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2C01A6D47EC4BA37AEF94C5A60D38</vt:lpwstr>
  </property>
  <property fmtid="{D5CDD505-2E9C-101B-9397-08002B2CF9AE}" pid="3" name="Order">
    <vt:r8>130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